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8529" w:type="dxa"/>
        <w:tblLook w:val="04A0" w:firstRow="1" w:lastRow="0" w:firstColumn="1" w:lastColumn="0" w:noHBand="0" w:noVBand="1"/>
      </w:tblPr>
      <w:tblGrid>
        <w:gridCol w:w="1893"/>
        <w:gridCol w:w="1320"/>
        <w:gridCol w:w="1320"/>
        <w:gridCol w:w="1320"/>
        <w:gridCol w:w="1317"/>
        <w:gridCol w:w="1323"/>
        <w:gridCol w:w="222"/>
      </w:tblGrid>
      <w:tr w:rsidR="000D450C" w:rsidRPr="000D450C" w14:paraId="14321F92" w14:textId="77777777" w:rsidTr="000D450C">
        <w:trPr>
          <w:gridAfter w:val="1"/>
          <w:wAfter w:w="36" w:type="dxa"/>
          <w:trHeight w:val="315"/>
        </w:trPr>
        <w:tc>
          <w:tcPr>
            <w:tcW w:w="1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52F163" w14:textId="77777777" w:rsidR="000D450C" w:rsidRPr="000D450C" w:rsidRDefault="000D450C" w:rsidP="000D450C">
            <w:pPr>
              <w:spacing w:after="0" w:line="240" w:lineRule="auto"/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</w:pPr>
            <w:r w:rsidRPr="000D450C"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  <w:t>Company Name</w:t>
            </w:r>
          </w:p>
        </w:tc>
        <w:tc>
          <w:tcPr>
            <w:tcW w:w="26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031AC9" w14:textId="77777777" w:rsidR="000D450C" w:rsidRPr="000D450C" w:rsidRDefault="000D450C" w:rsidP="000D450C">
            <w:pPr>
              <w:spacing w:after="0" w:line="240" w:lineRule="auto"/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27773A" w14:textId="77777777" w:rsidR="000D450C" w:rsidRPr="000D450C" w:rsidRDefault="000D450C" w:rsidP="000D450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  <w:tc>
          <w:tcPr>
            <w:tcW w:w="2640" w:type="dxa"/>
            <w:gridSpan w:val="2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159641" w14:textId="77777777" w:rsidR="000D450C" w:rsidRPr="000D450C" w:rsidRDefault="000D450C" w:rsidP="000D450C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000000"/>
                <w:sz w:val="34"/>
                <w:szCs w:val="34"/>
                <w:lang w:val="en-150" w:eastAsia="en-150"/>
              </w:rPr>
            </w:pPr>
            <w:r w:rsidRPr="000D450C">
              <w:rPr>
                <w:rFonts w:ascii="Roboto" w:eastAsia="Times New Roman" w:hAnsi="Roboto" w:cs="Arial"/>
                <w:color w:val="000000"/>
                <w:sz w:val="34"/>
                <w:szCs w:val="34"/>
                <w:lang w:val="en-150" w:eastAsia="en-150"/>
              </w:rPr>
              <w:t>Company Logo</w:t>
            </w:r>
          </w:p>
        </w:tc>
      </w:tr>
      <w:tr w:rsidR="000D450C" w:rsidRPr="000D450C" w14:paraId="0E4049C5" w14:textId="77777777" w:rsidTr="000D450C">
        <w:trPr>
          <w:gridAfter w:val="1"/>
          <w:wAfter w:w="36" w:type="dxa"/>
          <w:trHeight w:val="315"/>
        </w:trPr>
        <w:tc>
          <w:tcPr>
            <w:tcW w:w="1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F1E35A" w14:textId="77777777" w:rsidR="000D450C" w:rsidRPr="000D450C" w:rsidRDefault="000D450C" w:rsidP="000D450C">
            <w:pPr>
              <w:spacing w:after="0" w:line="240" w:lineRule="auto"/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</w:pPr>
            <w:r w:rsidRPr="000D450C"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  <w:t>Address</w:t>
            </w:r>
          </w:p>
        </w:tc>
        <w:tc>
          <w:tcPr>
            <w:tcW w:w="26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ABE032" w14:textId="77777777" w:rsidR="000D450C" w:rsidRPr="000D450C" w:rsidRDefault="000D450C" w:rsidP="000D450C">
            <w:pPr>
              <w:spacing w:after="0" w:line="240" w:lineRule="auto"/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C4923D" w14:textId="77777777" w:rsidR="000D450C" w:rsidRPr="000D450C" w:rsidRDefault="000D450C" w:rsidP="000D450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  <w:tc>
          <w:tcPr>
            <w:tcW w:w="2640" w:type="dxa"/>
            <w:gridSpan w:val="2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B2B1138" w14:textId="77777777" w:rsidR="000D450C" w:rsidRPr="000D450C" w:rsidRDefault="000D450C" w:rsidP="000D450C">
            <w:pPr>
              <w:spacing w:after="0" w:line="240" w:lineRule="auto"/>
              <w:rPr>
                <w:rFonts w:ascii="Roboto" w:eastAsia="Times New Roman" w:hAnsi="Roboto" w:cs="Arial"/>
                <w:color w:val="000000"/>
                <w:sz w:val="34"/>
                <w:szCs w:val="34"/>
                <w:lang w:val="en-150" w:eastAsia="en-150"/>
              </w:rPr>
            </w:pPr>
          </w:p>
        </w:tc>
      </w:tr>
      <w:tr w:rsidR="000D450C" w:rsidRPr="000D450C" w14:paraId="1C77EAF3" w14:textId="77777777" w:rsidTr="000D450C">
        <w:trPr>
          <w:gridAfter w:val="1"/>
          <w:wAfter w:w="36" w:type="dxa"/>
          <w:trHeight w:val="315"/>
        </w:trPr>
        <w:tc>
          <w:tcPr>
            <w:tcW w:w="1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5AB56D" w14:textId="77777777" w:rsidR="000D450C" w:rsidRPr="000D450C" w:rsidRDefault="000D450C" w:rsidP="000D450C">
            <w:pPr>
              <w:spacing w:after="0" w:line="240" w:lineRule="auto"/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</w:pPr>
            <w:r w:rsidRPr="000D450C"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  <w:t xml:space="preserve">Phone Number </w:t>
            </w:r>
          </w:p>
        </w:tc>
        <w:tc>
          <w:tcPr>
            <w:tcW w:w="26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EEEC8A" w14:textId="77777777" w:rsidR="000D450C" w:rsidRPr="000D450C" w:rsidRDefault="000D450C" w:rsidP="000D450C">
            <w:pPr>
              <w:spacing w:after="0" w:line="240" w:lineRule="auto"/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F55116" w14:textId="77777777" w:rsidR="000D450C" w:rsidRPr="000D450C" w:rsidRDefault="000D450C" w:rsidP="000D450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  <w:tc>
          <w:tcPr>
            <w:tcW w:w="13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348280" w14:textId="77777777" w:rsidR="000D450C" w:rsidRPr="000D450C" w:rsidRDefault="000D450C" w:rsidP="000D450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  <w:tc>
          <w:tcPr>
            <w:tcW w:w="1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7F233F" w14:textId="77777777" w:rsidR="000D450C" w:rsidRPr="000D450C" w:rsidRDefault="000D450C" w:rsidP="000D450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</w:tr>
      <w:tr w:rsidR="000D450C" w:rsidRPr="000D450C" w14:paraId="3CB35F0A" w14:textId="77777777" w:rsidTr="000D450C">
        <w:trPr>
          <w:gridAfter w:val="1"/>
          <w:wAfter w:w="36" w:type="dxa"/>
          <w:trHeight w:val="315"/>
        </w:trPr>
        <w:tc>
          <w:tcPr>
            <w:tcW w:w="1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7D358F" w14:textId="77777777" w:rsidR="000D450C" w:rsidRPr="000D450C" w:rsidRDefault="000D450C" w:rsidP="000D450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7C7B27" w14:textId="77777777" w:rsidR="000D450C" w:rsidRPr="000D450C" w:rsidRDefault="000D450C" w:rsidP="000D450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8D5697" w14:textId="77777777" w:rsidR="000D450C" w:rsidRPr="000D450C" w:rsidRDefault="000D450C" w:rsidP="000D450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3FCD60" w14:textId="77777777" w:rsidR="000D450C" w:rsidRPr="000D450C" w:rsidRDefault="000D450C" w:rsidP="000D450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  <w:tc>
          <w:tcPr>
            <w:tcW w:w="13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B6B2A4" w14:textId="77777777" w:rsidR="000D450C" w:rsidRPr="000D450C" w:rsidRDefault="000D450C" w:rsidP="000D450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  <w:tc>
          <w:tcPr>
            <w:tcW w:w="1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F02474" w14:textId="77777777" w:rsidR="000D450C" w:rsidRPr="000D450C" w:rsidRDefault="000D450C" w:rsidP="000D450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</w:tr>
      <w:tr w:rsidR="000D450C" w:rsidRPr="000D450C" w14:paraId="4A22F78A" w14:textId="77777777" w:rsidTr="000D450C">
        <w:trPr>
          <w:gridAfter w:val="1"/>
          <w:wAfter w:w="36" w:type="dxa"/>
          <w:trHeight w:val="315"/>
        </w:trPr>
        <w:tc>
          <w:tcPr>
            <w:tcW w:w="1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51E7DC" w14:textId="77777777" w:rsidR="000D450C" w:rsidRPr="000D450C" w:rsidRDefault="000D450C" w:rsidP="000D450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38CBFA" w14:textId="77777777" w:rsidR="000D450C" w:rsidRPr="000D450C" w:rsidRDefault="000D450C" w:rsidP="000D450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F5DC42" w14:textId="77777777" w:rsidR="000D450C" w:rsidRPr="000D450C" w:rsidRDefault="000D450C" w:rsidP="000D450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0FB0CA" w14:textId="77777777" w:rsidR="000D450C" w:rsidRPr="000D450C" w:rsidRDefault="000D450C" w:rsidP="000D450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  <w:tc>
          <w:tcPr>
            <w:tcW w:w="13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FDDC92" w14:textId="77777777" w:rsidR="000D450C" w:rsidRPr="000D450C" w:rsidRDefault="000D450C" w:rsidP="000D450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  <w:tc>
          <w:tcPr>
            <w:tcW w:w="1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03A6CD" w14:textId="77777777" w:rsidR="000D450C" w:rsidRPr="000D450C" w:rsidRDefault="000D450C" w:rsidP="000D450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</w:tr>
      <w:tr w:rsidR="000D450C" w:rsidRPr="000D450C" w14:paraId="6B1EBC99" w14:textId="77777777" w:rsidTr="000D450C">
        <w:trPr>
          <w:gridAfter w:val="1"/>
          <w:wAfter w:w="36" w:type="dxa"/>
          <w:trHeight w:val="315"/>
        </w:trPr>
        <w:tc>
          <w:tcPr>
            <w:tcW w:w="1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7F46B8" w14:textId="77777777" w:rsidR="000D450C" w:rsidRPr="000D450C" w:rsidRDefault="000D450C" w:rsidP="000D450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  <w:tc>
          <w:tcPr>
            <w:tcW w:w="5277" w:type="dxa"/>
            <w:gridSpan w:val="4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C8D5AA" w14:textId="77777777" w:rsidR="000D450C" w:rsidRPr="000D450C" w:rsidRDefault="000D450C" w:rsidP="000D450C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000000"/>
                <w:sz w:val="38"/>
                <w:szCs w:val="38"/>
                <w:lang w:val="en-150" w:eastAsia="en-150"/>
              </w:rPr>
            </w:pPr>
            <w:r w:rsidRPr="000D450C">
              <w:rPr>
                <w:rFonts w:ascii="Roboto" w:eastAsia="Times New Roman" w:hAnsi="Roboto" w:cs="Arial"/>
                <w:color w:val="000000"/>
                <w:sz w:val="38"/>
                <w:szCs w:val="38"/>
                <w:lang w:val="en-150" w:eastAsia="en-150"/>
              </w:rPr>
              <w:t>MAINTANACE WORK ORDER</w:t>
            </w:r>
          </w:p>
        </w:tc>
        <w:tc>
          <w:tcPr>
            <w:tcW w:w="1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B9A5EA" w14:textId="77777777" w:rsidR="000D450C" w:rsidRPr="000D450C" w:rsidRDefault="000D450C" w:rsidP="000D450C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000000"/>
                <w:sz w:val="38"/>
                <w:szCs w:val="38"/>
                <w:lang w:val="en-150" w:eastAsia="en-150"/>
              </w:rPr>
            </w:pPr>
          </w:p>
        </w:tc>
      </w:tr>
      <w:tr w:rsidR="000D450C" w:rsidRPr="000D450C" w14:paraId="60E1B2E0" w14:textId="77777777" w:rsidTr="000D450C">
        <w:trPr>
          <w:gridAfter w:val="1"/>
          <w:wAfter w:w="36" w:type="dxa"/>
          <w:trHeight w:val="315"/>
        </w:trPr>
        <w:tc>
          <w:tcPr>
            <w:tcW w:w="1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363B70" w14:textId="77777777" w:rsidR="000D450C" w:rsidRPr="000D450C" w:rsidRDefault="000D450C" w:rsidP="000D450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  <w:tc>
          <w:tcPr>
            <w:tcW w:w="5277" w:type="dxa"/>
            <w:gridSpan w:val="4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C92E2EB" w14:textId="77777777" w:rsidR="000D450C" w:rsidRPr="000D450C" w:rsidRDefault="000D450C" w:rsidP="000D450C">
            <w:pPr>
              <w:spacing w:after="0" w:line="240" w:lineRule="auto"/>
              <w:rPr>
                <w:rFonts w:ascii="Roboto" w:eastAsia="Times New Roman" w:hAnsi="Roboto" w:cs="Arial"/>
                <w:color w:val="000000"/>
                <w:sz w:val="38"/>
                <w:szCs w:val="38"/>
                <w:lang w:val="en-150" w:eastAsia="en-150"/>
              </w:rPr>
            </w:pPr>
          </w:p>
        </w:tc>
        <w:tc>
          <w:tcPr>
            <w:tcW w:w="1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184A29" w14:textId="77777777" w:rsidR="000D450C" w:rsidRPr="000D450C" w:rsidRDefault="000D450C" w:rsidP="000D450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</w:tr>
      <w:tr w:rsidR="000D450C" w:rsidRPr="000D450C" w14:paraId="7C8B5C13" w14:textId="77777777" w:rsidTr="000D450C">
        <w:trPr>
          <w:gridAfter w:val="1"/>
          <w:wAfter w:w="36" w:type="dxa"/>
          <w:trHeight w:val="315"/>
        </w:trPr>
        <w:tc>
          <w:tcPr>
            <w:tcW w:w="18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FFFFFF" w:fill="FFFFFF"/>
            <w:noWrap/>
            <w:vAlign w:val="center"/>
            <w:hideMark/>
          </w:tcPr>
          <w:p w14:paraId="4D982D1E" w14:textId="77777777" w:rsidR="000D450C" w:rsidRPr="000D450C" w:rsidRDefault="000D450C" w:rsidP="000D450C">
            <w:pPr>
              <w:spacing w:after="0" w:line="240" w:lineRule="auto"/>
              <w:rPr>
                <w:rFonts w:ascii="Roboto" w:eastAsia="Times New Roman" w:hAnsi="Roboto" w:cs="Arial"/>
                <w:b/>
                <w:bCs/>
                <w:color w:val="000000"/>
                <w:sz w:val="20"/>
                <w:szCs w:val="20"/>
                <w:lang w:val="en-150" w:eastAsia="en-150"/>
              </w:rPr>
            </w:pPr>
            <w:r w:rsidRPr="000D450C">
              <w:rPr>
                <w:rFonts w:ascii="Roboto" w:eastAsia="Times New Roman" w:hAnsi="Roboto" w:cs="Arial"/>
                <w:b/>
                <w:bCs/>
                <w:color w:val="000000"/>
                <w:sz w:val="20"/>
                <w:szCs w:val="20"/>
                <w:lang w:val="en-150" w:eastAsia="en-150"/>
              </w:rPr>
              <w:t>Job Name</w:t>
            </w:r>
          </w:p>
        </w:tc>
        <w:tc>
          <w:tcPr>
            <w:tcW w:w="2640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07A765" w14:textId="77777777" w:rsidR="000D450C" w:rsidRPr="000D450C" w:rsidRDefault="000D450C" w:rsidP="000D450C">
            <w:pPr>
              <w:spacing w:after="0" w:line="240" w:lineRule="auto"/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</w:pPr>
            <w:r w:rsidRPr="000D450C"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ADC32D" w14:textId="77777777" w:rsidR="000D450C" w:rsidRPr="000D450C" w:rsidRDefault="000D450C" w:rsidP="000D450C">
            <w:pPr>
              <w:spacing w:after="0" w:line="240" w:lineRule="auto"/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</w:pPr>
          </w:p>
        </w:tc>
        <w:tc>
          <w:tcPr>
            <w:tcW w:w="13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FFFFFF" w:fill="FFFFFF"/>
            <w:noWrap/>
            <w:vAlign w:val="bottom"/>
            <w:hideMark/>
          </w:tcPr>
          <w:p w14:paraId="57258E5B" w14:textId="77777777" w:rsidR="000D450C" w:rsidRPr="000D450C" w:rsidRDefault="000D450C" w:rsidP="000D450C">
            <w:pPr>
              <w:spacing w:after="0" w:line="240" w:lineRule="auto"/>
              <w:rPr>
                <w:rFonts w:ascii="Roboto" w:eastAsia="Times New Roman" w:hAnsi="Roboto" w:cs="Arial"/>
                <w:b/>
                <w:bCs/>
                <w:color w:val="000000"/>
                <w:sz w:val="20"/>
                <w:szCs w:val="20"/>
                <w:lang w:val="en-150" w:eastAsia="en-150"/>
              </w:rPr>
            </w:pPr>
            <w:r w:rsidRPr="000D450C">
              <w:rPr>
                <w:rFonts w:ascii="Roboto" w:eastAsia="Times New Roman" w:hAnsi="Roboto" w:cs="Arial"/>
                <w:b/>
                <w:bCs/>
                <w:color w:val="000000"/>
                <w:sz w:val="20"/>
                <w:szCs w:val="20"/>
                <w:lang w:val="en-150" w:eastAsia="en-150"/>
              </w:rPr>
              <w:t>Date</w:t>
            </w:r>
          </w:p>
        </w:tc>
        <w:tc>
          <w:tcPr>
            <w:tcW w:w="1323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D3204F" w14:textId="77777777" w:rsidR="000D450C" w:rsidRPr="000D450C" w:rsidRDefault="000D450C" w:rsidP="000D450C">
            <w:pPr>
              <w:spacing w:after="0" w:line="240" w:lineRule="auto"/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</w:pPr>
            <w:r w:rsidRPr="000D450C"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</w:tr>
      <w:tr w:rsidR="000D450C" w:rsidRPr="000D450C" w14:paraId="610E7D61" w14:textId="77777777" w:rsidTr="000D450C">
        <w:trPr>
          <w:gridAfter w:val="1"/>
          <w:wAfter w:w="36" w:type="dxa"/>
          <w:trHeight w:val="315"/>
        </w:trPr>
        <w:tc>
          <w:tcPr>
            <w:tcW w:w="1893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FFFFFF" w:fill="FFFFFF"/>
            <w:noWrap/>
            <w:vAlign w:val="center"/>
            <w:hideMark/>
          </w:tcPr>
          <w:p w14:paraId="09583BE4" w14:textId="77777777" w:rsidR="000D450C" w:rsidRPr="000D450C" w:rsidRDefault="000D450C" w:rsidP="000D450C">
            <w:pPr>
              <w:spacing w:after="0" w:line="240" w:lineRule="auto"/>
              <w:rPr>
                <w:rFonts w:ascii="Roboto" w:eastAsia="Times New Roman" w:hAnsi="Roboto" w:cs="Arial"/>
                <w:b/>
                <w:bCs/>
                <w:color w:val="000000"/>
                <w:sz w:val="20"/>
                <w:szCs w:val="20"/>
                <w:lang w:val="en-150" w:eastAsia="en-150"/>
              </w:rPr>
            </w:pPr>
            <w:r w:rsidRPr="000D450C">
              <w:rPr>
                <w:rFonts w:ascii="Roboto" w:eastAsia="Times New Roman" w:hAnsi="Roboto" w:cs="Arial"/>
                <w:b/>
                <w:bCs/>
                <w:color w:val="000000"/>
                <w:sz w:val="20"/>
                <w:szCs w:val="20"/>
                <w:lang w:val="en-150" w:eastAsia="en-150"/>
              </w:rPr>
              <w:t>Job Number</w:t>
            </w:r>
          </w:p>
        </w:tc>
        <w:tc>
          <w:tcPr>
            <w:tcW w:w="2640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FE5E64" w14:textId="77777777" w:rsidR="000D450C" w:rsidRPr="000D450C" w:rsidRDefault="000D450C" w:rsidP="000D450C">
            <w:pPr>
              <w:spacing w:after="0" w:line="240" w:lineRule="auto"/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</w:pPr>
            <w:r w:rsidRPr="000D450C"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77DD85" w14:textId="77777777" w:rsidR="000D450C" w:rsidRPr="000D450C" w:rsidRDefault="000D450C" w:rsidP="000D450C">
            <w:pPr>
              <w:spacing w:after="0" w:line="240" w:lineRule="auto"/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</w:pPr>
          </w:p>
        </w:tc>
        <w:tc>
          <w:tcPr>
            <w:tcW w:w="131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FFFFFF" w:fill="FFFFFF"/>
            <w:noWrap/>
            <w:vAlign w:val="bottom"/>
            <w:hideMark/>
          </w:tcPr>
          <w:p w14:paraId="1E7A2431" w14:textId="77777777" w:rsidR="000D450C" w:rsidRPr="000D450C" w:rsidRDefault="000D450C" w:rsidP="000D450C">
            <w:pPr>
              <w:spacing w:after="0" w:line="240" w:lineRule="auto"/>
              <w:rPr>
                <w:rFonts w:ascii="Roboto" w:eastAsia="Times New Roman" w:hAnsi="Roboto" w:cs="Arial"/>
                <w:b/>
                <w:bCs/>
                <w:color w:val="000000"/>
                <w:sz w:val="20"/>
                <w:szCs w:val="20"/>
                <w:lang w:val="en-150" w:eastAsia="en-150"/>
              </w:rPr>
            </w:pPr>
            <w:r w:rsidRPr="000D450C">
              <w:rPr>
                <w:rFonts w:ascii="Roboto" w:eastAsia="Times New Roman" w:hAnsi="Roboto" w:cs="Arial"/>
                <w:b/>
                <w:bCs/>
                <w:color w:val="000000"/>
                <w:sz w:val="20"/>
                <w:szCs w:val="20"/>
                <w:lang w:val="en-150" w:eastAsia="en-150"/>
              </w:rPr>
              <w:t>Time</w:t>
            </w:r>
          </w:p>
        </w:tc>
        <w:tc>
          <w:tcPr>
            <w:tcW w:w="132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CB1C6E" w14:textId="77777777" w:rsidR="000D450C" w:rsidRPr="000D450C" w:rsidRDefault="000D450C" w:rsidP="000D450C">
            <w:pPr>
              <w:spacing w:after="0" w:line="240" w:lineRule="auto"/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</w:pPr>
            <w:r w:rsidRPr="000D450C"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</w:tr>
      <w:tr w:rsidR="000D450C" w:rsidRPr="000D450C" w14:paraId="5D6CFC27" w14:textId="77777777" w:rsidTr="000D450C">
        <w:trPr>
          <w:gridAfter w:val="1"/>
          <w:wAfter w:w="36" w:type="dxa"/>
          <w:trHeight w:val="315"/>
        </w:trPr>
        <w:tc>
          <w:tcPr>
            <w:tcW w:w="1893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FFFFFF" w:fill="FFFFFF"/>
            <w:noWrap/>
            <w:vAlign w:val="center"/>
            <w:hideMark/>
          </w:tcPr>
          <w:p w14:paraId="03ECCEC7" w14:textId="77777777" w:rsidR="000D450C" w:rsidRPr="000D450C" w:rsidRDefault="000D450C" w:rsidP="000D450C">
            <w:pPr>
              <w:spacing w:after="0" w:line="240" w:lineRule="auto"/>
              <w:rPr>
                <w:rFonts w:ascii="Roboto" w:eastAsia="Times New Roman" w:hAnsi="Roboto" w:cs="Arial"/>
                <w:b/>
                <w:bCs/>
                <w:color w:val="000000"/>
                <w:sz w:val="20"/>
                <w:szCs w:val="20"/>
                <w:lang w:val="en-150" w:eastAsia="en-150"/>
              </w:rPr>
            </w:pPr>
            <w:r w:rsidRPr="000D450C">
              <w:rPr>
                <w:rFonts w:ascii="Roboto" w:eastAsia="Times New Roman" w:hAnsi="Roboto" w:cs="Arial"/>
                <w:b/>
                <w:bCs/>
                <w:color w:val="000000"/>
                <w:sz w:val="20"/>
                <w:szCs w:val="20"/>
                <w:lang w:val="en-150" w:eastAsia="en-150"/>
              </w:rPr>
              <w:t>Requested by</w:t>
            </w:r>
          </w:p>
        </w:tc>
        <w:tc>
          <w:tcPr>
            <w:tcW w:w="2640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C56848" w14:textId="77777777" w:rsidR="000D450C" w:rsidRPr="000D450C" w:rsidRDefault="000D450C" w:rsidP="000D450C">
            <w:pPr>
              <w:spacing w:after="0" w:line="240" w:lineRule="auto"/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</w:pPr>
            <w:r w:rsidRPr="000D450C"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3E70A4" w14:textId="77777777" w:rsidR="000D450C" w:rsidRPr="000D450C" w:rsidRDefault="000D450C" w:rsidP="000D450C">
            <w:pPr>
              <w:spacing w:after="0" w:line="240" w:lineRule="auto"/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</w:pPr>
          </w:p>
        </w:tc>
        <w:tc>
          <w:tcPr>
            <w:tcW w:w="13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741F4B" w14:textId="77777777" w:rsidR="000D450C" w:rsidRPr="000D450C" w:rsidRDefault="000D450C" w:rsidP="000D450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  <w:tc>
          <w:tcPr>
            <w:tcW w:w="1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E1404F" w14:textId="77777777" w:rsidR="000D450C" w:rsidRPr="000D450C" w:rsidRDefault="000D450C" w:rsidP="000D450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</w:tr>
      <w:tr w:rsidR="000D450C" w:rsidRPr="000D450C" w14:paraId="54F5837A" w14:textId="77777777" w:rsidTr="000D450C">
        <w:trPr>
          <w:gridAfter w:val="1"/>
          <w:wAfter w:w="36" w:type="dxa"/>
          <w:trHeight w:val="315"/>
        </w:trPr>
        <w:tc>
          <w:tcPr>
            <w:tcW w:w="1893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FFFFFF" w:fill="FFFFFF"/>
            <w:noWrap/>
            <w:vAlign w:val="center"/>
            <w:hideMark/>
          </w:tcPr>
          <w:p w14:paraId="39123BE9" w14:textId="77777777" w:rsidR="000D450C" w:rsidRPr="000D450C" w:rsidRDefault="000D450C" w:rsidP="000D450C">
            <w:pPr>
              <w:spacing w:after="0" w:line="240" w:lineRule="auto"/>
              <w:rPr>
                <w:rFonts w:ascii="Roboto" w:eastAsia="Times New Roman" w:hAnsi="Roboto" w:cs="Arial"/>
                <w:b/>
                <w:bCs/>
                <w:color w:val="000000"/>
                <w:sz w:val="20"/>
                <w:szCs w:val="20"/>
                <w:lang w:val="en-150" w:eastAsia="en-150"/>
              </w:rPr>
            </w:pPr>
            <w:r w:rsidRPr="000D450C">
              <w:rPr>
                <w:rFonts w:ascii="Roboto" w:eastAsia="Times New Roman" w:hAnsi="Roboto" w:cs="Arial"/>
                <w:b/>
                <w:bCs/>
                <w:color w:val="000000"/>
                <w:sz w:val="20"/>
                <w:szCs w:val="20"/>
                <w:lang w:val="en-150" w:eastAsia="en-150"/>
              </w:rPr>
              <w:t>Work Location</w:t>
            </w:r>
          </w:p>
        </w:tc>
        <w:tc>
          <w:tcPr>
            <w:tcW w:w="2640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912806" w14:textId="77777777" w:rsidR="000D450C" w:rsidRPr="000D450C" w:rsidRDefault="000D450C" w:rsidP="000D450C">
            <w:pPr>
              <w:spacing w:after="0" w:line="240" w:lineRule="auto"/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</w:pPr>
            <w:r w:rsidRPr="000D450C"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B92181" w14:textId="77777777" w:rsidR="000D450C" w:rsidRPr="000D450C" w:rsidRDefault="000D450C" w:rsidP="000D450C">
            <w:pPr>
              <w:spacing w:after="0" w:line="240" w:lineRule="auto"/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</w:pPr>
          </w:p>
        </w:tc>
        <w:tc>
          <w:tcPr>
            <w:tcW w:w="13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473BF7" w14:textId="77777777" w:rsidR="000D450C" w:rsidRPr="000D450C" w:rsidRDefault="000D450C" w:rsidP="000D450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  <w:tc>
          <w:tcPr>
            <w:tcW w:w="1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D42E00" w14:textId="77777777" w:rsidR="000D450C" w:rsidRPr="000D450C" w:rsidRDefault="000D450C" w:rsidP="000D450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</w:tr>
      <w:tr w:rsidR="000D450C" w:rsidRPr="000D450C" w14:paraId="12DDDEBC" w14:textId="77777777" w:rsidTr="000D450C">
        <w:trPr>
          <w:gridAfter w:val="1"/>
          <w:wAfter w:w="36" w:type="dxa"/>
          <w:trHeight w:val="315"/>
        </w:trPr>
        <w:tc>
          <w:tcPr>
            <w:tcW w:w="1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C1B21D" w14:textId="77777777" w:rsidR="000D450C" w:rsidRPr="000D450C" w:rsidRDefault="000D450C" w:rsidP="000D450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DAF7B9" w14:textId="77777777" w:rsidR="000D450C" w:rsidRPr="000D450C" w:rsidRDefault="000D450C" w:rsidP="000D450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5E5157" w14:textId="77777777" w:rsidR="000D450C" w:rsidRPr="000D450C" w:rsidRDefault="000D450C" w:rsidP="000D450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636E58" w14:textId="77777777" w:rsidR="000D450C" w:rsidRPr="000D450C" w:rsidRDefault="000D450C" w:rsidP="000D450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  <w:tc>
          <w:tcPr>
            <w:tcW w:w="13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8CE37D" w14:textId="77777777" w:rsidR="000D450C" w:rsidRPr="000D450C" w:rsidRDefault="000D450C" w:rsidP="000D450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  <w:tc>
          <w:tcPr>
            <w:tcW w:w="1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FFEAC2" w14:textId="77777777" w:rsidR="000D450C" w:rsidRPr="000D450C" w:rsidRDefault="000D450C" w:rsidP="000D450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</w:tr>
      <w:tr w:rsidR="000D450C" w:rsidRPr="000D450C" w14:paraId="0778F8CA" w14:textId="77777777" w:rsidTr="000D450C">
        <w:trPr>
          <w:gridAfter w:val="1"/>
          <w:wAfter w:w="36" w:type="dxa"/>
          <w:trHeight w:val="315"/>
        </w:trPr>
        <w:tc>
          <w:tcPr>
            <w:tcW w:w="1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B685FF" w14:textId="77777777" w:rsidR="000D450C" w:rsidRPr="000D450C" w:rsidRDefault="000D450C" w:rsidP="000D450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3F6E37" w14:textId="77777777" w:rsidR="000D450C" w:rsidRPr="000D450C" w:rsidRDefault="000D450C" w:rsidP="000D450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740102" w14:textId="77777777" w:rsidR="000D450C" w:rsidRPr="000D450C" w:rsidRDefault="000D450C" w:rsidP="000D450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577913" w14:textId="77777777" w:rsidR="000D450C" w:rsidRPr="000D450C" w:rsidRDefault="000D450C" w:rsidP="000D450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  <w:tc>
          <w:tcPr>
            <w:tcW w:w="13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CCB575" w14:textId="77777777" w:rsidR="000D450C" w:rsidRPr="000D450C" w:rsidRDefault="000D450C" w:rsidP="000D450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  <w:tc>
          <w:tcPr>
            <w:tcW w:w="1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59FE2E" w14:textId="77777777" w:rsidR="000D450C" w:rsidRPr="000D450C" w:rsidRDefault="000D450C" w:rsidP="000D450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</w:tr>
      <w:tr w:rsidR="000D450C" w:rsidRPr="000D450C" w14:paraId="5D824A85" w14:textId="77777777" w:rsidTr="000D450C">
        <w:trPr>
          <w:gridAfter w:val="1"/>
          <w:wAfter w:w="36" w:type="dxa"/>
          <w:trHeight w:val="408"/>
        </w:trPr>
        <w:tc>
          <w:tcPr>
            <w:tcW w:w="1893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46ED1B33" w14:textId="77777777" w:rsidR="000D450C" w:rsidRPr="000D450C" w:rsidRDefault="000D450C" w:rsidP="000D450C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000000"/>
                <w:sz w:val="20"/>
                <w:szCs w:val="20"/>
                <w:lang w:val="en-150" w:eastAsia="en-150"/>
              </w:rPr>
            </w:pPr>
            <w:r w:rsidRPr="000D450C">
              <w:rPr>
                <w:rFonts w:ascii="Roboto" w:eastAsia="Times New Roman" w:hAnsi="Roboto" w:cs="Arial"/>
                <w:b/>
                <w:bCs/>
                <w:color w:val="000000"/>
                <w:sz w:val="20"/>
                <w:szCs w:val="20"/>
                <w:lang w:val="en-150" w:eastAsia="en-150"/>
              </w:rPr>
              <w:t>Work Description</w:t>
            </w:r>
          </w:p>
        </w:tc>
        <w:tc>
          <w:tcPr>
            <w:tcW w:w="6600" w:type="dxa"/>
            <w:gridSpan w:val="5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3947C0" w14:textId="77777777" w:rsidR="000D450C" w:rsidRPr="000D450C" w:rsidRDefault="000D450C" w:rsidP="000D450C">
            <w:pPr>
              <w:spacing w:after="0" w:line="240" w:lineRule="auto"/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</w:pPr>
            <w:r w:rsidRPr="000D450C"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</w:tr>
      <w:tr w:rsidR="000D450C" w:rsidRPr="000D450C" w14:paraId="2228030C" w14:textId="77777777" w:rsidTr="000D450C">
        <w:trPr>
          <w:trHeight w:val="315"/>
        </w:trPr>
        <w:tc>
          <w:tcPr>
            <w:tcW w:w="1893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  <w:hideMark/>
          </w:tcPr>
          <w:p w14:paraId="6A71ABE0" w14:textId="77777777" w:rsidR="000D450C" w:rsidRPr="000D450C" w:rsidRDefault="000D450C" w:rsidP="000D450C">
            <w:pPr>
              <w:spacing w:after="0" w:line="240" w:lineRule="auto"/>
              <w:rPr>
                <w:rFonts w:ascii="Roboto" w:eastAsia="Times New Roman" w:hAnsi="Roboto" w:cs="Arial"/>
                <w:b/>
                <w:bCs/>
                <w:color w:val="000000"/>
                <w:sz w:val="20"/>
                <w:szCs w:val="20"/>
                <w:lang w:val="en-150" w:eastAsia="en-150"/>
              </w:rPr>
            </w:pPr>
          </w:p>
        </w:tc>
        <w:tc>
          <w:tcPr>
            <w:tcW w:w="6600" w:type="dxa"/>
            <w:gridSpan w:val="5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5DBAF3B" w14:textId="77777777" w:rsidR="000D450C" w:rsidRPr="000D450C" w:rsidRDefault="000D450C" w:rsidP="000D450C">
            <w:pPr>
              <w:spacing w:after="0" w:line="240" w:lineRule="auto"/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</w:pPr>
          </w:p>
        </w:tc>
        <w:tc>
          <w:tcPr>
            <w:tcW w:w="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DE31C3" w14:textId="77777777" w:rsidR="000D450C" w:rsidRPr="000D450C" w:rsidRDefault="000D450C" w:rsidP="000D450C">
            <w:pPr>
              <w:spacing w:after="0" w:line="240" w:lineRule="auto"/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</w:pPr>
          </w:p>
        </w:tc>
      </w:tr>
      <w:tr w:rsidR="000D450C" w:rsidRPr="000D450C" w14:paraId="668013DC" w14:textId="77777777" w:rsidTr="000D450C">
        <w:trPr>
          <w:trHeight w:val="315"/>
        </w:trPr>
        <w:tc>
          <w:tcPr>
            <w:tcW w:w="1893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  <w:hideMark/>
          </w:tcPr>
          <w:p w14:paraId="7409AAEA" w14:textId="77777777" w:rsidR="000D450C" w:rsidRPr="000D450C" w:rsidRDefault="000D450C" w:rsidP="000D450C">
            <w:pPr>
              <w:spacing w:after="0" w:line="240" w:lineRule="auto"/>
              <w:rPr>
                <w:rFonts w:ascii="Roboto" w:eastAsia="Times New Roman" w:hAnsi="Roboto" w:cs="Arial"/>
                <w:b/>
                <w:bCs/>
                <w:color w:val="000000"/>
                <w:sz w:val="20"/>
                <w:szCs w:val="20"/>
                <w:lang w:val="en-150" w:eastAsia="en-150"/>
              </w:rPr>
            </w:pPr>
          </w:p>
        </w:tc>
        <w:tc>
          <w:tcPr>
            <w:tcW w:w="6600" w:type="dxa"/>
            <w:gridSpan w:val="5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1EEBEC2" w14:textId="77777777" w:rsidR="000D450C" w:rsidRPr="000D450C" w:rsidRDefault="000D450C" w:rsidP="000D450C">
            <w:pPr>
              <w:spacing w:after="0" w:line="240" w:lineRule="auto"/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</w:pPr>
          </w:p>
        </w:tc>
        <w:tc>
          <w:tcPr>
            <w:tcW w:w="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18D3BF" w14:textId="77777777" w:rsidR="000D450C" w:rsidRPr="000D450C" w:rsidRDefault="000D450C" w:rsidP="000D450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</w:tr>
      <w:tr w:rsidR="000D450C" w:rsidRPr="000D450C" w14:paraId="7A9E0AA8" w14:textId="77777777" w:rsidTr="000D450C">
        <w:trPr>
          <w:trHeight w:val="315"/>
        </w:trPr>
        <w:tc>
          <w:tcPr>
            <w:tcW w:w="1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86D814" w14:textId="77777777" w:rsidR="000D450C" w:rsidRPr="000D450C" w:rsidRDefault="000D450C" w:rsidP="000D450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1C6C75" w14:textId="77777777" w:rsidR="000D450C" w:rsidRPr="000D450C" w:rsidRDefault="000D450C" w:rsidP="000D450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797B47" w14:textId="77777777" w:rsidR="000D450C" w:rsidRPr="000D450C" w:rsidRDefault="000D450C" w:rsidP="000D450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7B242B" w14:textId="77777777" w:rsidR="000D450C" w:rsidRPr="000D450C" w:rsidRDefault="000D450C" w:rsidP="000D450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  <w:tc>
          <w:tcPr>
            <w:tcW w:w="13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275A24" w14:textId="77777777" w:rsidR="000D450C" w:rsidRPr="000D450C" w:rsidRDefault="000D450C" w:rsidP="000D450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  <w:tc>
          <w:tcPr>
            <w:tcW w:w="1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B9ECB8" w14:textId="77777777" w:rsidR="000D450C" w:rsidRPr="000D450C" w:rsidRDefault="000D450C" w:rsidP="000D450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  <w:tc>
          <w:tcPr>
            <w:tcW w:w="36" w:type="dxa"/>
            <w:vAlign w:val="center"/>
            <w:hideMark/>
          </w:tcPr>
          <w:p w14:paraId="10BB404A" w14:textId="77777777" w:rsidR="000D450C" w:rsidRPr="000D450C" w:rsidRDefault="000D450C" w:rsidP="000D450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</w:tr>
      <w:tr w:rsidR="000D450C" w:rsidRPr="000D450C" w14:paraId="6215F910" w14:textId="77777777" w:rsidTr="000D450C">
        <w:trPr>
          <w:trHeight w:val="315"/>
        </w:trPr>
        <w:tc>
          <w:tcPr>
            <w:tcW w:w="18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1C0BBC94" w14:textId="77777777" w:rsidR="000D450C" w:rsidRPr="000D450C" w:rsidRDefault="000D450C" w:rsidP="000D450C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000000"/>
                <w:sz w:val="20"/>
                <w:szCs w:val="20"/>
                <w:lang w:val="en-150" w:eastAsia="en-150"/>
              </w:rPr>
            </w:pPr>
            <w:r w:rsidRPr="000D450C">
              <w:rPr>
                <w:rFonts w:ascii="Roboto" w:eastAsia="Times New Roman" w:hAnsi="Roboto" w:cs="Arial"/>
                <w:b/>
                <w:bCs/>
                <w:color w:val="000000"/>
                <w:sz w:val="20"/>
                <w:szCs w:val="20"/>
                <w:lang w:val="en-150" w:eastAsia="en-150"/>
              </w:rPr>
              <w:t>Priority Level</w:t>
            </w:r>
          </w:p>
        </w:tc>
        <w:tc>
          <w:tcPr>
            <w:tcW w:w="6600" w:type="dxa"/>
            <w:gridSpan w:val="5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4E42D3" w14:textId="77777777" w:rsidR="000D450C" w:rsidRPr="000D450C" w:rsidRDefault="000D450C" w:rsidP="000D450C">
            <w:pPr>
              <w:spacing w:after="0" w:line="240" w:lineRule="auto"/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</w:pPr>
            <w:r w:rsidRPr="000D450C"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36" w:type="dxa"/>
            <w:vAlign w:val="center"/>
            <w:hideMark/>
          </w:tcPr>
          <w:p w14:paraId="1A664FF4" w14:textId="77777777" w:rsidR="000D450C" w:rsidRPr="000D450C" w:rsidRDefault="000D450C" w:rsidP="000D450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</w:tr>
      <w:tr w:rsidR="000D450C" w:rsidRPr="000D450C" w14:paraId="79C60D91" w14:textId="77777777" w:rsidTr="000D450C">
        <w:trPr>
          <w:trHeight w:val="315"/>
        </w:trPr>
        <w:tc>
          <w:tcPr>
            <w:tcW w:w="1893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0000C836" w14:textId="77777777" w:rsidR="000D450C" w:rsidRPr="000D450C" w:rsidRDefault="000D450C" w:rsidP="000D450C">
            <w:pPr>
              <w:spacing w:after="0" w:line="240" w:lineRule="auto"/>
              <w:rPr>
                <w:rFonts w:ascii="Roboto" w:eastAsia="Times New Roman" w:hAnsi="Roboto" w:cs="Arial"/>
                <w:b/>
                <w:bCs/>
                <w:color w:val="000000"/>
                <w:sz w:val="20"/>
                <w:szCs w:val="20"/>
                <w:lang w:val="en-150" w:eastAsia="en-150"/>
              </w:rPr>
            </w:pPr>
            <w:r w:rsidRPr="000D450C">
              <w:rPr>
                <w:rFonts w:ascii="Roboto" w:eastAsia="Times New Roman" w:hAnsi="Roboto" w:cs="Arial"/>
                <w:b/>
                <w:bCs/>
                <w:color w:val="000000"/>
                <w:sz w:val="20"/>
                <w:szCs w:val="20"/>
                <w:lang w:val="en-150" w:eastAsia="en-150"/>
              </w:rPr>
              <w:t>Assigned Technician</w:t>
            </w:r>
          </w:p>
        </w:tc>
        <w:tc>
          <w:tcPr>
            <w:tcW w:w="6600" w:type="dxa"/>
            <w:gridSpan w:val="5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0D7A96" w14:textId="77777777" w:rsidR="000D450C" w:rsidRPr="000D450C" w:rsidRDefault="000D450C" w:rsidP="000D450C">
            <w:pPr>
              <w:spacing w:after="0" w:line="240" w:lineRule="auto"/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</w:pPr>
            <w:r w:rsidRPr="000D450C"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36" w:type="dxa"/>
            <w:vAlign w:val="center"/>
            <w:hideMark/>
          </w:tcPr>
          <w:p w14:paraId="5524A475" w14:textId="77777777" w:rsidR="000D450C" w:rsidRPr="000D450C" w:rsidRDefault="000D450C" w:rsidP="000D450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</w:tr>
      <w:tr w:rsidR="000D450C" w:rsidRPr="000D450C" w14:paraId="587E16F7" w14:textId="77777777" w:rsidTr="000D450C">
        <w:trPr>
          <w:trHeight w:val="315"/>
        </w:trPr>
        <w:tc>
          <w:tcPr>
            <w:tcW w:w="1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03778D" w14:textId="77777777" w:rsidR="000D450C" w:rsidRPr="000D450C" w:rsidRDefault="000D450C" w:rsidP="000D450C">
            <w:pPr>
              <w:spacing w:after="0" w:line="240" w:lineRule="auto"/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0E2A13" w14:textId="77777777" w:rsidR="000D450C" w:rsidRPr="000D450C" w:rsidRDefault="000D450C" w:rsidP="000D450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70EA2E" w14:textId="77777777" w:rsidR="000D450C" w:rsidRPr="000D450C" w:rsidRDefault="000D450C" w:rsidP="000D450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D4A0ED" w14:textId="77777777" w:rsidR="000D450C" w:rsidRPr="000D450C" w:rsidRDefault="000D450C" w:rsidP="000D450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  <w:tc>
          <w:tcPr>
            <w:tcW w:w="13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2EA978" w14:textId="77777777" w:rsidR="000D450C" w:rsidRPr="000D450C" w:rsidRDefault="000D450C" w:rsidP="000D450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  <w:tc>
          <w:tcPr>
            <w:tcW w:w="1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2846B9" w14:textId="77777777" w:rsidR="000D450C" w:rsidRPr="000D450C" w:rsidRDefault="000D450C" w:rsidP="000D450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  <w:tc>
          <w:tcPr>
            <w:tcW w:w="36" w:type="dxa"/>
            <w:vAlign w:val="center"/>
            <w:hideMark/>
          </w:tcPr>
          <w:p w14:paraId="172DF0DD" w14:textId="77777777" w:rsidR="000D450C" w:rsidRPr="000D450C" w:rsidRDefault="000D450C" w:rsidP="000D450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</w:tr>
      <w:tr w:rsidR="000D450C" w:rsidRPr="000D450C" w14:paraId="15A5A8A5" w14:textId="77777777" w:rsidTr="000D450C">
        <w:trPr>
          <w:trHeight w:val="315"/>
        </w:trPr>
        <w:tc>
          <w:tcPr>
            <w:tcW w:w="1893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FFFFFF" w:fill="FFFFFF"/>
            <w:noWrap/>
            <w:vAlign w:val="center"/>
            <w:hideMark/>
          </w:tcPr>
          <w:p w14:paraId="7843E2E9" w14:textId="77777777" w:rsidR="000D450C" w:rsidRPr="000D450C" w:rsidRDefault="000D450C" w:rsidP="000D450C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000000"/>
                <w:sz w:val="20"/>
                <w:szCs w:val="20"/>
                <w:lang w:val="en-150" w:eastAsia="en-150"/>
              </w:rPr>
            </w:pPr>
            <w:r w:rsidRPr="000D450C">
              <w:rPr>
                <w:rFonts w:ascii="Roboto" w:eastAsia="Times New Roman" w:hAnsi="Roboto" w:cs="Arial"/>
                <w:b/>
                <w:bCs/>
                <w:color w:val="000000"/>
                <w:sz w:val="20"/>
                <w:szCs w:val="20"/>
                <w:lang w:val="en-150" w:eastAsia="en-150"/>
              </w:rPr>
              <w:t>Materials Required</w:t>
            </w:r>
          </w:p>
        </w:tc>
        <w:tc>
          <w:tcPr>
            <w:tcW w:w="2640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FFFFFF"/>
            </w:tcBorders>
            <w:shd w:val="clear" w:color="000000" w:fill="000000"/>
            <w:noWrap/>
            <w:vAlign w:val="bottom"/>
            <w:hideMark/>
          </w:tcPr>
          <w:p w14:paraId="5F64F509" w14:textId="77777777" w:rsidR="000D450C" w:rsidRPr="000D450C" w:rsidRDefault="000D450C" w:rsidP="000D450C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FFFFFF"/>
                <w:sz w:val="20"/>
                <w:szCs w:val="20"/>
                <w:lang w:val="en-150" w:eastAsia="en-150"/>
              </w:rPr>
            </w:pPr>
            <w:r w:rsidRPr="000D450C">
              <w:rPr>
                <w:rFonts w:ascii="Roboto" w:eastAsia="Times New Roman" w:hAnsi="Roboto" w:cs="Arial"/>
                <w:color w:val="FFFFFF"/>
                <w:sz w:val="20"/>
                <w:szCs w:val="20"/>
                <w:lang w:val="en-150" w:eastAsia="en-150"/>
              </w:rPr>
              <w:t>Material Description</w:t>
            </w:r>
          </w:p>
        </w:tc>
        <w:tc>
          <w:tcPr>
            <w:tcW w:w="132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FFFFFF"/>
            </w:tcBorders>
            <w:shd w:val="clear" w:color="000000" w:fill="000000"/>
            <w:noWrap/>
            <w:vAlign w:val="bottom"/>
            <w:hideMark/>
          </w:tcPr>
          <w:p w14:paraId="3F1945CB" w14:textId="77777777" w:rsidR="000D450C" w:rsidRPr="000D450C" w:rsidRDefault="000D450C" w:rsidP="000D450C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FFFFFF"/>
                <w:sz w:val="20"/>
                <w:szCs w:val="20"/>
                <w:lang w:val="en-150" w:eastAsia="en-150"/>
              </w:rPr>
            </w:pPr>
            <w:r w:rsidRPr="000D450C">
              <w:rPr>
                <w:rFonts w:ascii="Roboto" w:eastAsia="Times New Roman" w:hAnsi="Roboto" w:cs="Arial"/>
                <w:color w:val="FFFFFF"/>
                <w:sz w:val="20"/>
                <w:szCs w:val="20"/>
                <w:lang w:val="en-150" w:eastAsia="en-150"/>
              </w:rPr>
              <w:t>Quantity</w:t>
            </w:r>
          </w:p>
        </w:tc>
        <w:tc>
          <w:tcPr>
            <w:tcW w:w="1317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FFFFFF"/>
            </w:tcBorders>
            <w:shd w:val="clear" w:color="000000" w:fill="000000"/>
            <w:noWrap/>
            <w:vAlign w:val="bottom"/>
            <w:hideMark/>
          </w:tcPr>
          <w:p w14:paraId="47974953" w14:textId="77777777" w:rsidR="000D450C" w:rsidRPr="000D450C" w:rsidRDefault="000D450C" w:rsidP="000D450C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FFFFFF"/>
                <w:sz w:val="20"/>
                <w:szCs w:val="20"/>
                <w:lang w:val="en-150" w:eastAsia="en-150"/>
              </w:rPr>
            </w:pPr>
            <w:r w:rsidRPr="000D450C">
              <w:rPr>
                <w:rFonts w:ascii="Roboto" w:eastAsia="Times New Roman" w:hAnsi="Roboto" w:cs="Arial"/>
                <w:color w:val="FFFFFF"/>
                <w:sz w:val="20"/>
                <w:szCs w:val="20"/>
                <w:lang w:val="en-150" w:eastAsia="en-150"/>
              </w:rPr>
              <w:t>Price</w:t>
            </w:r>
          </w:p>
        </w:tc>
        <w:tc>
          <w:tcPr>
            <w:tcW w:w="1323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000000"/>
            <w:noWrap/>
            <w:vAlign w:val="bottom"/>
            <w:hideMark/>
          </w:tcPr>
          <w:p w14:paraId="11E4C10F" w14:textId="77777777" w:rsidR="000D450C" w:rsidRPr="000D450C" w:rsidRDefault="000D450C" w:rsidP="000D450C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FFFFFF"/>
                <w:sz w:val="20"/>
                <w:szCs w:val="20"/>
                <w:lang w:val="en-150" w:eastAsia="en-150"/>
              </w:rPr>
            </w:pPr>
            <w:r w:rsidRPr="000D450C">
              <w:rPr>
                <w:rFonts w:ascii="Roboto" w:eastAsia="Times New Roman" w:hAnsi="Roboto" w:cs="Arial"/>
                <w:color w:val="FFFFFF"/>
                <w:sz w:val="20"/>
                <w:szCs w:val="20"/>
                <w:lang w:val="en-150" w:eastAsia="en-150"/>
              </w:rPr>
              <w:t>Total</w:t>
            </w:r>
          </w:p>
        </w:tc>
        <w:tc>
          <w:tcPr>
            <w:tcW w:w="36" w:type="dxa"/>
            <w:vAlign w:val="center"/>
            <w:hideMark/>
          </w:tcPr>
          <w:p w14:paraId="0FCF1001" w14:textId="77777777" w:rsidR="000D450C" w:rsidRPr="000D450C" w:rsidRDefault="000D450C" w:rsidP="000D450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</w:tr>
      <w:tr w:rsidR="000D450C" w:rsidRPr="000D450C" w14:paraId="6975A645" w14:textId="77777777" w:rsidTr="000D450C">
        <w:trPr>
          <w:trHeight w:val="315"/>
        </w:trPr>
        <w:tc>
          <w:tcPr>
            <w:tcW w:w="1893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F4370DA" w14:textId="77777777" w:rsidR="000D450C" w:rsidRPr="000D450C" w:rsidRDefault="000D450C" w:rsidP="000D450C">
            <w:pPr>
              <w:spacing w:after="0" w:line="240" w:lineRule="auto"/>
              <w:rPr>
                <w:rFonts w:ascii="Roboto" w:eastAsia="Times New Roman" w:hAnsi="Roboto" w:cs="Arial"/>
                <w:b/>
                <w:bCs/>
                <w:color w:val="000000"/>
                <w:sz w:val="20"/>
                <w:szCs w:val="20"/>
                <w:lang w:val="en-150" w:eastAsia="en-150"/>
              </w:rPr>
            </w:pPr>
          </w:p>
        </w:tc>
        <w:tc>
          <w:tcPr>
            <w:tcW w:w="2640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4D036F" w14:textId="77777777" w:rsidR="000D450C" w:rsidRPr="000D450C" w:rsidRDefault="000D450C" w:rsidP="000D450C">
            <w:pPr>
              <w:spacing w:after="0" w:line="240" w:lineRule="auto"/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</w:pPr>
            <w:r w:rsidRPr="000D450C"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89818F" w14:textId="77777777" w:rsidR="000D450C" w:rsidRPr="000D450C" w:rsidRDefault="000D450C" w:rsidP="000D450C">
            <w:pPr>
              <w:spacing w:after="0" w:line="240" w:lineRule="auto"/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</w:pPr>
            <w:r w:rsidRPr="000D450C"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131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3C0252" w14:textId="77777777" w:rsidR="000D450C" w:rsidRPr="000D450C" w:rsidRDefault="000D450C" w:rsidP="000D450C">
            <w:pPr>
              <w:spacing w:after="0" w:line="240" w:lineRule="auto"/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</w:pPr>
            <w:r w:rsidRPr="000D450C"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132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3F3F3" w:fill="F3F3F3"/>
            <w:noWrap/>
            <w:vAlign w:val="bottom"/>
            <w:hideMark/>
          </w:tcPr>
          <w:p w14:paraId="1131E68C" w14:textId="77777777" w:rsidR="000D450C" w:rsidRPr="000D450C" w:rsidRDefault="000D450C" w:rsidP="000D450C">
            <w:pPr>
              <w:spacing w:after="0" w:line="240" w:lineRule="auto"/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</w:pPr>
            <w:r w:rsidRPr="000D450C"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36" w:type="dxa"/>
            <w:vAlign w:val="center"/>
            <w:hideMark/>
          </w:tcPr>
          <w:p w14:paraId="42664BC5" w14:textId="77777777" w:rsidR="000D450C" w:rsidRPr="000D450C" w:rsidRDefault="000D450C" w:rsidP="000D450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</w:tr>
      <w:tr w:rsidR="000D450C" w:rsidRPr="000D450C" w14:paraId="75328110" w14:textId="77777777" w:rsidTr="000D450C">
        <w:trPr>
          <w:trHeight w:val="315"/>
        </w:trPr>
        <w:tc>
          <w:tcPr>
            <w:tcW w:w="1893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1789FDF" w14:textId="77777777" w:rsidR="000D450C" w:rsidRPr="000D450C" w:rsidRDefault="000D450C" w:rsidP="000D450C">
            <w:pPr>
              <w:spacing w:after="0" w:line="240" w:lineRule="auto"/>
              <w:rPr>
                <w:rFonts w:ascii="Roboto" w:eastAsia="Times New Roman" w:hAnsi="Roboto" w:cs="Arial"/>
                <w:b/>
                <w:bCs/>
                <w:color w:val="000000"/>
                <w:sz w:val="20"/>
                <w:szCs w:val="20"/>
                <w:lang w:val="en-150" w:eastAsia="en-150"/>
              </w:rPr>
            </w:pPr>
          </w:p>
        </w:tc>
        <w:tc>
          <w:tcPr>
            <w:tcW w:w="2640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9A230C" w14:textId="77777777" w:rsidR="000D450C" w:rsidRPr="000D450C" w:rsidRDefault="000D450C" w:rsidP="000D450C">
            <w:pPr>
              <w:spacing w:after="0" w:line="240" w:lineRule="auto"/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</w:pPr>
            <w:r w:rsidRPr="000D450C"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3F78ED" w14:textId="77777777" w:rsidR="000D450C" w:rsidRPr="000D450C" w:rsidRDefault="000D450C" w:rsidP="000D450C">
            <w:pPr>
              <w:spacing w:after="0" w:line="240" w:lineRule="auto"/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</w:pPr>
            <w:r w:rsidRPr="000D450C"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131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0ECF6D" w14:textId="77777777" w:rsidR="000D450C" w:rsidRPr="000D450C" w:rsidRDefault="000D450C" w:rsidP="000D450C">
            <w:pPr>
              <w:spacing w:after="0" w:line="240" w:lineRule="auto"/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</w:pPr>
            <w:r w:rsidRPr="000D450C"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132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3F3F3" w:fill="F3F3F3"/>
            <w:noWrap/>
            <w:vAlign w:val="bottom"/>
            <w:hideMark/>
          </w:tcPr>
          <w:p w14:paraId="24384C56" w14:textId="77777777" w:rsidR="000D450C" w:rsidRPr="000D450C" w:rsidRDefault="000D450C" w:rsidP="000D450C">
            <w:pPr>
              <w:spacing w:after="0" w:line="240" w:lineRule="auto"/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</w:pPr>
            <w:r w:rsidRPr="000D450C"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36" w:type="dxa"/>
            <w:vAlign w:val="center"/>
            <w:hideMark/>
          </w:tcPr>
          <w:p w14:paraId="1ED53A83" w14:textId="77777777" w:rsidR="000D450C" w:rsidRPr="000D450C" w:rsidRDefault="000D450C" w:rsidP="000D450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</w:tr>
      <w:tr w:rsidR="000D450C" w:rsidRPr="000D450C" w14:paraId="4D069F07" w14:textId="77777777" w:rsidTr="000D450C">
        <w:trPr>
          <w:trHeight w:val="315"/>
        </w:trPr>
        <w:tc>
          <w:tcPr>
            <w:tcW w:w="1893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D8E3BF9" w14:textId="77777777" w:rsidR="000D450C" w:rsidRPr="000D450C" w:rsidRDefault="000D450C" w:rsidP="000D450C">
            <w:pPr>
              <w:spacing w:after="0" w:line="240" w:lineRule="auto"/>
              <w:rPr>
                <w:rFonts w:ascii="Roboto" w:eastAsia="Times New Roman" w:hAnsi="Roboto" w:cs="Arial"/>
                <w:b/>
                <w:bCs/>
                <w:color w:val="000000"/>
                <w:sz w:val="20"/>
                <w:szCs w:val="20"/>
                <w:lang w:val="en-150" w:eastAsia="en-150"/>
              </w:rPr>
            </w:pPr>
          </w:p>
        </w:tc>
        <w:tc>
          <w:tcPr>
            <w:tcW w:w="2640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9F8E5B" w14:textId="77777777" w:rsidR="000D450C" w:rsidRPr="000D450C" w:rsidRDefault="000D450C" w:rsidP="000D450C">
            <w:pPr>
              <w:spacing w:after="0" w:line="240" w:lineRule="auto"/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</w:pPr>
            <w:r w:rsidRPr="000D450C"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251D2A" w14:textId="77777777" w:rsidR="000D450C" w:rsidRPr="000D450C" w:rsidRDefault="000D450C" w:rsidP="000D450C">
            <w:pPr>
              <w:spacing w:after="0" w:line="240" w:lineRule="auto"/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</w:pPr>
            <w:r w:rsidRPr="000D450C"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131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DCA183" w14:textId="77777777" w:rsidR="000D450C" w:rsidRPr="000D450C" w:rsidRDefault="000D450C" w:rsidP="000D450C">
            <w:pPr>
              <w:spacing w:after="0" w:line="240" w:lineRule="auto"/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</w:pPr>
            <w:r w:rsidRPr="000D450C"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132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3F3F3" w:fill="F3F3F3"/>
            <w:noWrap/>
            <w:vAlign w:val="bottom"/>
            <w:hideMark/>
          </w:tcPr>
          <w:p w14:paraId="652CDC7B" w14:textId="77777777" w:rsidR="000D450C" w:rsidRPr="000D450C" w:rsidRDefault="000D450C" w:rsidP="000D450C">
            <w:pPr>
              <w:spacing w:after="0" w:line="240" w:lineRule="auto"/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</w:pPr>
            <w:r w:rsidRPr="000D450C"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36" w:type="dxa"/>
            <w:vAlign w:val="center"/>
            <w:hideMark/>
          </w:tcPr>
          <w:p w14:paraId="051335E1" w14:textId="77777777" w:rsidR="000D450C" w:rsidRPr="000D450C" w:rsidRDefault="000D450C" w:rsidP="000D450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</w:tr>
      <w:tr w:rsidR="000D450C" w:rsidRPr="000D450C" w14:paraId="0A602432" w14:textId="77777777" w:rsidTr="000D450C">
        <w:trPr>
          <w:trHeight w:val="315"/>
        </w:trPr>
        <w:tc>
          <w:tcPr>
            <w:tcW w:w="1893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20FA26B" w14:textId="77777777" w:rsidR="000D450C" w:rsidRPr="000D450C" w:rsidRDefault="000D450C" w:rsidP="000D450C">
            <w:pPr>
              <w:spacing w:after="0" w:line="240" w:lineRule="auto"/>
              <w:rPr>
                <w:rFonts w:ascii="Roboto" w:eastAsia="Times New Roman" w:hAnsi="Roboto" w:cs="Arial"/>
                <w:b/>
                <w:bCs/>
                <w:color w:val="000000"/>
                <w:sz w:val="20"/>
                <w:szCs w:val="20"/>
                <w:lang w:val="en-150" w:eastAsia="en-150"/>
              </w:rPr>
            </w:pPr>
          </w:p>
        </w:tc>
        <w:tc>
          <w:tcPr>
            <w:tcW w:w="2640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D6924C" w14:textId="77777777" w:rsidR="000D450C" w:rsidRPr="000D450C" w:rsidRDefault="000D450C" w:rsidP="000D450C">
            <w:pPr>
              <w:spacing w:after="0" w:line="240" w:lineRule="auto"/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</w:pPr>
            <w:r w:rsidRPr="000D450C"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B76CFD" w14:textId="77777777" w:rsidR="000D450C" w:rsidRPr="000D450C" w:rsidRDefault="000D450C" w:rsidP="000D450C">
            <w:pPr>
              <w:spacing w:after="0" w:line="240" w:lineRule="auto"/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</w:pPr>
            <w:r w:rsidRPr="000D450C"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131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DCF7A8" w14:textId="77777777" w:rsidR="000D450C" w:rsidRPr="000D450C" w:rsidRDefault="000D450C" w:rsidP="000D450C">
            <w:pPr>
              <w:spacing w:after="0" w:line="240" w:lineRule="auto"/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</w:pPr>
            <w:r w:rsidRPr="000D450C"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132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3F3F3" w:fill="F3F3F3"/>
            <w:noWrap/>
            <w:vAlign w:val="bottom"/>
            <w:hideMark/>
          </w:tcPr>
          <w:p w14:paraId="5115C863" w14:textId="77777777" w:rsidR="000D450C" w:rsidRPr="000D450C" w:rsidRDefault="000D450C" w:rsidP="000D450C">
            <w:pPr>
              <w:spacing w:after="0" w:line="240" w:lineRule="auto"/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</w:pPr>
            <w:r w:rsidRPr="000D450C"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36" w:type="dxa"/>
            <w:vAlign w:val="center"/>
            <w:hideMark/>
          </w:tcPr>
          <w:p w14:paraId="4BB56E95" w14:textId="77777777" w:rsidR="000D450C" w:rsidRPr="000D450C" w:rsidRDefault="000D450C" w:rsidP="000D450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</w:tr>
      <w:tr w:rsidR="000D450C" w:rsidRPr="000D450C" w14:paraId="65AE699C" w14:textId="77777777" w:rsidTr="000D450C">
        <w:trPr>
          <w:trHeight w:val="315"/>
        </w:trPr>
        <w:tc>
          <w:tcPr>
            <w:tcW w:w="1893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5595261" w14:textId="77777777" w:rsidR="000D450C" w:rsidRPr="000D450C" w:rsidRDefault="000D450C" w:rsidP="000D450C">
            <w:pPr>
              <w:spacing w:after="0" w:line="240" w:lineRule="auto"/>
              <w:rPr>
                <w:rFonts w:ascii="Roboto" w:eastAsia="Times New Roman" w:hAnsi="Roboto" w:cs="Arial"/>
                <w:b/>
                <w:bCs/>
                <w:color w:val="000000"/>
                <w:sz w:val="20"/>
                <w:szCs w:val="20"/>
                <w:lang w:val="en-150" w:eastAsia="en-150"/>
              </w:rPr>
            </w:pPr>
          </w:p>
        </w:tc>
        <w:tc>
          <w:tcPr>
            <w:tcW w:w="2640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BA2043" w14:textId="77777777" w:rsidR="000D450C" w:rsidRPr="000D450C" w:rsidRDefault="000D450C" w:rsidP="000D450C">
            <w:pPr>
              <w:spacing w:after="0" w:line="240" w:lineRule="auto"/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</w:pPr>
            <w:r w:rsidRPr="000D450C"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74A00D" w14:textId="77777777" w:rsidR="000D450C" w:rsidRPr="000D450C" w:rsidRDefault="000D450C" w:rsidP="000D450C">
            <w:pPr>
              <w:spacing w:after="0" w:line="240" w:lineRule="auto"/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</w:pPr>
            <w:r w:rsidRPr="000D450C"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131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2CFA5A" w14:textId="77777777" w:rsidR="000D450C" w:rsidRPr="000D450C" w:rsidRDefault="000D450C" w:rsidP="000D450C">
            <w:pPr>
              <w:spacing w:after="0" w:line="240" w:lineRule="auto"/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</w:pPr>
            <w:r w:rsidRPr="000D450C"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132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3F3F3" w:fill="F3F3F3"/>
            <w:noWrap/>
            <w:vAlign w:val="bottom"/>
            <w:hideMark/>
          </w:tcPr>
          <w:p w14:paraId="568D0A43" w14:textId="77777777" w:rsidR="000D450C" w:rsidRPr="000D450C" w:rsidRDefault="000D450C" w:rsidP="000D450C">
            <w:pPr>
              <w:spacing w:after="0" w:line="240" w:lineRule="auto"/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</w:pPr>
            <w:r w:rsidRPr="000D450C"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36" w:type="dxa"/>
            <w:vAlign w:val="center"/>
            <w:hideMark/>
          </w:tcPr>
          <w:p w14:paraId="7BCF95B0" w14:textId="77777777" w:rsidR="000D450C" w:rsidRPr="000D450C" w:rsidRDefault="000D450C" w:rsidP="000D450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</w:tr>
      <w:tr w:rsidR="000D450C" w:rsidRPr="000D450C" w14:paraId="4A6ABA14" w14:textId="77777777" w:rsidTr="000D450C">
        <w:trPr>
          <w:trHeight w:val="315"/>
        </w:trPr>
        <w:tc>
          <w:tcPr>
            <w:tcW w:w="1893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F167C6E" w14:textId="77777777" w:rsidR="000D450C" w:rsidRPr="000D450C" w:rsidRDefault="000D450C" w:rsidP="000D450C">
            <w:pPr>
              <w:spacing w:after="0" w:line="240" w:lineRule="auto"/>
              <w:rPr>
                <w:rFonts w:ascii="Roboto" w:eastAsia="Times New Roman" w:hAnsi="Roboto" w:cs="Arial"/>
                <w:b/>
                <w:bCs/>
                <w:color w:val="000000"/>
                <w:sz w:val="20"/>
                <w:szCs w:val="20"/>
                <w:lang w:val="en-150" w:eastAsia="en-150"/>
              </w:rPr>
            </w:pPr>
          </w:p>
        </w:tc>
        <w:tc>
          <w:tcPr>
            <w:tcW w:w="5277" w:type="dxa"/>
            <w:gridSpan w:val="4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4CB08457" w14:textId="77777777" w:rsidR="000D450C" w:rsidRPr="000D450C" w:rsidRDefault="000D450C" w:rsidP="000D450C">
            <w:pPr>
              <w:spacing w:after="0" w:line="240" w:lineRule="auto"/>
              <w:jc w:val="right"/>
              <w:rPr>
                <w:rFonts w:ascii="Roboto" w:eastAsia="Times New Roman" w:hAnsi="Roboto" w:cs="Arial"/>
                <w:b/>
                <w:bCs/>
                <w:color w:val="000000"/>
                <w:sz w:val="20"/>
                <w:szCs w:val="20"/>
                <w:lang w:val="en-150" w:eastAsia="en-150"/>
              </w:rPr>
            </w:pPr>
            <w:r w:rsidRPr="000D450C">
              <w:rPr>
                <w:rFonts w:ascii="Roboto" w:eastAsia="Times New Roman" w:hAnsi="Roboto" w:cs="Arial"/>
                <w:b/>
                <w:bCs/>
                <w:color w:val="000000"/>
                <w:sz w:val="20"/>
                <w:szCs w:val="20"/>
                <w:lang w:val="en-150" w:eastAsia="en-150"/>
              </w:rPr>
              <w:t>Materials Total</w:t>
            </w:r>
          </w:p>
        </w:tc>
        <w:tc>
          <w:tcPr>
            <w:tcW w:w="132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2AD1EB87" w14:textId="77777777" w:rsidR="000D450C" w:rsidRPr="000D450C" w:rsidRDefault="000D450C" w:rsidP="000D450C">
            <w:pPr>
              <w:spacing w:after="0" w:line="240" w:lineRule="auto"/>
              <w:rPr>
                <w:rFonts w:ascii="Roboto" w:eastAsia="Times New Roman" w:hAnsi="Roboto" w:cs="Arial"/>
                <w:color w:val="FFFFFF"/>
                <w:sz w:val="20"/>
                <w:szCs w:val="20"/>
                <w:lang w:val="en-150" w:eastAsia="en-150"/>
              </w:rPr>
            </w:pPr>
            <w:r w:rsidRPr="000D450C">
              <w:rPr>
                <w:rFonts w:ascii="Roboto" w:eastAsia="Times New Roman" w:hAnsi="Roboto" w:cs="Arial"/>
                <w:color w:val="FFFFFF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36" w:type="dxa"/>
            <w:vAlign w:val="center"/>
            <w:hideMark/>
          </w:tcPr>
          <w:p w14:paraId="52455F6D" w14:textId="77777777" w:rsidR="000D450C" w:rsidRPr="000D450C" w:rsidRDefault="000D450C" w:rsidP="000D450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</w:tr>
      <w:tr w:rsidR="000D450C" w:rsidRPr="000D450C" w14:paraId="78A3FDFD" w14:textId="77777777" w:rsidTr="000D450C">
        <w:trPr>
          <w:trHeight w:val="315"/>
        </w:trPr>
        <w:tc>
          <w:tcPr>
            <w:tcW w:w="1893" w:type="dxa"/>
            <w:vMerge w:val="restar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FFFFFF" w:fill="FFFFFF"/>
            <w:noWrap/>
            <w:vAlign w:val="center"/>
            <w:hideMark/>
          </w:tcPr>
          <w:p w14:paraId="7B71772A" w14:textId="77777777" w:rsidR="000D450C" w:rsidRPr="000D450C" w:rsidRDefault="000D450C" w:rsidP="000D450C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000000"/>
                <w:sz w:val="20"/>
                <w:szCs w:val="20"/>
                <w:lang w:val="en-150" w:eastAsia="en-150"/>
              </w:rPr>
            </w:pPr>
            <w:proofErr w:type="spellStart"/>
            <w:r w:rsidRPr="000D450C">
              <w:rPr>
                <w:rFonts w:ascii="Roboto" w:eastAsia="Times New Roman" w:hAnsi="Roboto" w:cs="Arial"/>
                <w:b/>
                <w:bCs/>
                <w:color w:val="000000"/>
                <w:sz w:val="20"/>
                <w:szCs w:val="20"/>
                <w:lang w:val="en-150" w:eastAsia="en-150"/>
              </w:rPr>
              <w:t>Labor</w:t>
            </w:r>
            <w:proofErr w:type="spellEnd"/>
            <w:r w:rsidRPr="000D450C">
              <w:rPr>
                <w:rFonts w:ascii="Roboto" w:eastAsia="Times New Roman" w:hAnsi="Roboto" w:cs="Arial"/>
                <w:b/>
                <w:bCs/>
                <w:color w:val="000000"/>
                <w:sz w:val="20"/>
                <w:szCs w:val="20"/>
                <w:lang w:val="en-150" w:eastAsia="en-150"/>
              </w:rPr>
              <w:t xml:space="preserve"> Required</w:t>
            </w:r>
          </w:p>
        </w:tc>
        <w:tc>
          <w:tcPr>
            <w:tcW w:w="2640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FFFFFF"/>
            </w:tcBorders>
            <w:shd w:val="clear" w:color="000000" w:fill="000000"/>
            <w:noWrap/>
            <w:vAlign w:val="bottom"/>
            <w:hideMark/>
          </w:tcPr>
          <w:p w14:paraId="4AF587A9" w14:textId="77777777" w:rsidR="000D450C" w:rsidRPr="000D450C" w:rsidRDefault="000D450C" w:rsidP="000D450C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FFFFFF"/>
                <w:sz w:val="20"/>
                <w:szCs w:val="20"/>
                <w:lang w:val="en-150" w:eastAsia="en-150"/>
              </w:rPr>
            </w:pPr>
            <w:proofErr w:type="spellStart"/>
            <w:r w:rsidRPr="000D450C">
              <w:rPr>
                <w:rFonts w:ascii="Roboto" w:eastAsia="Times New Roman" w:hAnsi="Roboto" w:cs="Arial"/>
                <w:color w:val="FFFFFF"/>
                <w:sz w:val="20"/>
                <w:szCs w:val="20"/>
                <w:lang w:val="en-150" w:eastAsia="en-150"/>
              </w:rPr>
              <w:t>Labor</w:t>
            </w:r>
            <w:proofErr w:type="spellEnd"/>
            <w:r w:rsidRPr="000D450C">
              <w:rPr>
                <w:rFonts w:ascii="Roboto" w:eastAsia="Times New Roman" w:hAnsi="Roboto" w:cs="Arial"/>
                <w:color w:val="FFFFFF"/>
                <w:sz w:val="20"/>
                <w:szCs w:val="20"/>
                <w:lang w:val="en-150" w:eastAsia="en-150"/>
              </w:rPr>
              <w:t xml:space="preserve"> Description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000000"/>
              <w:right w:val="single" w:sz="4" w:space="0" w:color="FFFFFF"/>
            </w:tcBorders>
            <w:shd w:val="clear" w:color="000000" w:fill="000000"/>
            <w:noWrap/>
            <w:vAlign w:val="bottom"/>
            <w:hideMark/>
          </w:tcPr>
          <w:p w14:paraId="48622C8B" w14:textId="77777777" w:rsidR="000D450C" w:rsidRPr="000D450C" w:rsidRDefault="000D450C" w:rsidP="000D450C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FFFFFF"/>
                <w:sz w:val="20"/>
                <w:szCs w:val="20"/>
                <w:lang w:val="en-150" w:eastAsia="en-150"/>
              </w:rPr>
            </w:pPr>
            <w:r w:rsidRPr="000D450C">
              <w:rPr>
                <w:rFonts w:ascii="Roboto" w:eastAsia="Times New Roman" w:hAnsi="Roboto" w:cs="Arial"/>
                <w:color w:val="FFFFFF"/>
                <w:sz w:val="20"/>
                <w:szCs w:val="20"/>
                <w:lang w:val="en-150" w:eastAsia="en-150"/>
              </w:rPr>
              <w:t>Hours</w:t>
            </w:r>
          </w:p>
        </w:tc>
        <w:tc>
          <w:tcPr>
            <w:tcW w:w="1317" w:type="dxa"/>
            <w:tcBorders>
              <w:top w:val="nil"/>
              <w:left w:val="nil"/>
              <w:bottom w:val="single" w:sz="4" w:space="0" w:color="000000"/>
              <w:right w:val="single" w:sz="4" w:space="0" w:color="FFFFFF"/>
            </w:tcBorders>
            <w:shd w:val="clear" w:color="000000" w:fill="000000"/>
            <w:noWrap/>
            <w:vAlign w:val="bottom"/>
            <w:hideMark/>
          </w:tcPr>
          <w:p w14:paraId="7953BBA4" w14:textId="77777777" w:rsidR="000D450C" w:rsidRPr="000D450C" w:rsidRDefault="000D450C" w:rsidP="000D450C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FFFFFF"/>
                <w:sz w:val="20"/>
                <w:szCs w:val="20"/>
                <w:lang w:val="en-150" w:eastAsia="en-150"/>
              </w:rPr>
            </w:pPr>
            <w:r w:rsidRPr="000D450C">
              <w:rPr>
                <w:rFonts w:ascii="Roboto" w:eastAsia="Times New Roman" w:hAnsi="Roboto" w:cs="Arial"/>
                <w:color w:val="FFFFFF"/>
                <w:sz w:val="20"/>
                <w:szCs w:val="20"/>
                <w:lang w:val="en-150" w:eastAsia="en-150"/>
              </w:rPr>
              <w:t>Rate</w:t>
            </w:r>
          </w:p>
        </w:tc>
        <w:tc>
          <w:tcPr>
            <w:tcW w:w="132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000000"/>
            <w:noWrap/>
            <w:vAlign w:val="bottom"/>
            <w:hideMark/>
          </w:tcPr>
          <w:p w14:paraId="1C52790B" w14:textId="77777777" w:rsidR="000D450C" w:rsidRPr="000D450C" w:rsidRDefault="000D450C" w:rsidP="000D450C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FFFFFF"/>
                <w:sz w:val="20"/>
                <w:szCs w:val="20"/>
                <w:lang w:val="en-150" w:eastAsia="en-150"/>
              </w:rPr>
            </w:pPr>
            <w:r w:rsidRPr="000D450C">
              <w:rPr>
                <w:rFonts w:ascii="Roboto" w:eastAsia="Times New Roman" w:hAnsi="Roboto" w:cs="Arial"/>
                <w:color w:val="FFFFFF"/>
                <w:sz w:val="20"/>
                <w:szCs w:val="20"/>
                <w:lang w:val="en-150" w:eastAsia="en-150"/>
              </w:rPr>
              <w:t>Total</w:t>
            </w:r>
          </w:p>
        </w:tc>
        <w:tc>
          <w:tcPr>
            <w:tcW w:w="36" w:type="dxa"/>
            <w:vAlign w:val="center"/>
            <w:hideMark/>
          </w:tcPr>
          <w:p w14:paraId="22FA5538" w14:textId="77777777" w:rsidR="000D450C" w:rsidRPr="000D450C" w:rsidRDefault="000D450C" w:rsidP="000D450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</w:tr>
      <w:tr w:rsidR="000D450C" w:rsidRPr="000D450C" w14:paraId="67CC5A3C" w14:textId="77777777" w:rsidTr="000D450C">
        <w:trPr>
          <w:trHeight w:val="315"/>
        </w:trPr>
        <w:tc>
          <w:tcPr>
            <w:tcW w:w="1893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653B90A" w14:textId="77777777" w:rsidR="000D450C" w:rsidRPr="000D450C" w:rsidRDefault="000D450C" w:rsidP="000D450C">
            <w:pPr>
              <w:spacing w:after="0" w:line="240" w:lineRule="auto"/>
              <w:rPr>
                <w:rFonts w:ascii="Roboto" w:eastAsia="Times New Roman" w:hAnsi="Roboto" w:cs="Arial"/>
                <w:b/>
                <w:bCs/>
                <w:color w:val="000000"/>
                <w:sz w:val="20"/>
                <w:szCs w:val="20"/>
                <w:lang w:val="en-150" w:eastAsia="en-150"/>
              </w:rPr>
            </w:pPr>
          </w:p>
        </w:tc>
        <w:tc>
          <w:tcPr>
            <w:tcW w:w="2640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EE7E4A" w14:textId="77777777" w:rsidR="000D450C" w:rsidRPr="000D450C" w:rsidRDefault="000D450C" w:rsidP="000D450C">
            <w:pPr>
              <w:spacing w:after="0" w:line="240" w:lineRule="auto"/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</w:pPr>
            <w:r w:rsidRPr="000D450C"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6FA591" w14:textId="77777777" w:rsidR="000D450C" w:rsidRPr="000D450C" w:rsidRDefault="000D450C" w:rsidP="000D450C">
            <w:pPr>
              <w:spacing w:after="0" w:line="240" w:lineRule="auto"/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</w:pPr>
            <w:r w:rsidRPr="000D450C"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131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2F6680" w14:textId="77777777" w:rsidR="000D450C" w:rsidRPr="000D450C" w:rsidRDefault="000D450C" w:rsidP="000D450C">
            <w:pPr>
              <w:spacing w:after="0" w:line="240" w:lineRule="auto"/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</w:pPr>
            <w:r w:rsidRPr="000D450C"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132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3F3F3" w:fill="F3F3F3"/>
            <w:noWrap/>
            <w:vAlign w:val="bottom"/>
            <w:hideMark/>
          </w:tcPr>
          <w:p w14:paraId="6F7BE02A" w14:textId="77777777" w:rsidR="000D450C" w:rsidRPr="000D450C" w:rsidRDefault="000D450C" w:rsidP="000D450C">
            <w:pPr>
              <w:spacing w:after="0" w:line="240" w:lineRule="auto"/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</w:pPr>
            <w:r w:rsidRPr="000D450C"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36" w:type="dxa"/>
            <w:vAlign w:val="center"/>
            <w:hideMark/>
          </w:tcPr>
          <w:p w14:paraId="7E5396C7" w14:textId="77777777" w:rsidR="000D450C" w:rsidRPr="000D450C" w:rsidRDefault="000D450C" w:rsidP="000D450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</w:tr>
      <w:tr w:rsidR="000D450C" w:rsidRPr="000D450C" w14:paraId="1A1488FC" w14:textId="77777777" w:rsidTr="000D450C">
        <w:trPr>
          <w:trHeight w:val="315"/>
        </w:trPr>
        <w:tc>
          <w:tcPr>
            <w:tcW w:w="1893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5AE9913" w14:textId="77777777" w:rsidR="000D450C" w:rsidRPr="000D450C" w:rsidRDefault="000D450C" w:rsidP="000D450C">
            <w:pPr>
              <w:spacing w:after="0" w:line="240" w:lineRule="auto"/>
              <w:rPr>
                <w:rFonts w:ascii="Roboto" w:eastAsia="Times New Roman" w:hAnsi="Roboto" w:cs="Arial"/>
                <w:b/>
                <w:bCs/>
                <w:color w:val="000000"/>
                <w:sz w:val="20"/>
                <w:szCs w:val="20"/>
                <w:lang w:val="en-150" w:eastAsia="en-150"/>
              </w:rPr>
            </w:pPr>
          </w:p>
        </w:tc>
        <w:tc>
          <w:tcPr>
            <w:tcW w:w="2640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33293F" w14:textId="77777777" w:rsidR="000D450C" w:rsidRPr="000D450C" w:rsidRDefault="000D450C" w:rsidP="000D450C">
            <w:pPr>
              <w:spacing w:after="0" w:line="240" w:lineRule="auto"/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</w:pPr>
            <w:r w:rsidRPr="000D450C"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C22A54" w14:textId="77777777" w:rsidR="000D450C" w:rsidRPr="000D450C" w:rsidRDefault="000D450C" w:rsidP="000D450C">
            <w:pPr>
              <w:spacing w:after="0" w:line="240" w:lineRule="auto"/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</w:pPr>
            <w:r w:rsidRPr="000D450C"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131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DECD8E" w14:textId="77777777" w:rsidR="000D450C" w:rsidRPr="000D450C" w:rsidRDefault="000D450C" w:rsidP="000D450C">
            <w:pPr>
              <w:spacing w:after="0" w:line="240" w:lineRule="auto"/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</w:pPr>
            <w:r w:rsidRPr="000D450C"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132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3F3F3" w:fill="F3F3F3"/>
            <w:noWrap/>
            <w:vAlign w:val="bottom"/>
            <w:hideMark/>
          </w:tcPr>
          <w:p w14:paraId="40808FC9" w14:textId="77777777" w:rsidR="000D450C" w:rsidRPr="000D450C" w:rsidRDefault="000D450C" w:rsidP="000D450C">
            <w:pPr>
              <w:spacing w:after="0" w:line="240" w:lineRule="auto"/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</w:pPr>
            <w:r w:rsidRPr="000D450C"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36" w:type="dxa"/>
            <w:vAlign w:val="center"/>
            <w:hideMark/>
          </w:tcPr>
          <w:p w14:paraId="1F18EBA3" w14:textId="77777777" w:rsidR="000D450C" w:rsidRPr="000D450C" w:rsidRDefault="000D450C" w:rsidP="000D450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</w:tr>
      <w:tr w:rsidR="000D450C" w:rsidRPr="000D450C" w14:paraId="6045EF8F" w14:textId="77777777" w:rsidTr="000D450C">
        <w:trPr>
          <w:trHeight w:val="315"/>
        </w:trPr>
        <w:tc>
          <w:tcPr>
            <w:tcW w:w="1893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0D7EAF0" w14:textId="77777777" w:rsidR="000D450C" w:rsidRPr="000D450C" w:rsidRDefault="000D450C" w:rsidP="000D450C">
            <w:pPr>
              <w:spacing w:after="0" w:line="240" w:lineRule="auto"/>
              <w:rPr>
                <w:rFonts w:ascii="Roboto" w:eastAsia="Times New Roman" w:hAnsi="Roboto" w:cs="Arial"/>
                <w:b/>
                <w:bCs/>
                <w:color w:val="000000"/>
                <w:sz w:val="20"/>
                <w:szCs w:val="20"/>
                <w:lang w:val="en-150" w:eastAsia="en-150"/>
              </w:rPr>
            </w:pPr>
          </w:p>
        </w:tc>
        <w:tc>
          <w:tcPr>
            <w:tcW w:w="2640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5CC64B" w14:textId="77777777" w:rsidR="000D450C" w:rsidRPr="000D450C" w:rsidRDefault="000D450C" w:rsidP="000D450C">
            <w:pPr>
              <w:spacing w:after="0" w:line="240" w:lineRule="auto"/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</w:pPr>
            <w:r w:rsidRPr="000D450C"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2FDB34" w14:textId="77777777" w:rsidR="000D450C" w:rsidRPr="000D450C" w:rsidRDefault="000D450C" w:rsidP="000D450C">
            <w:pPr>
              <w:spacing w:after="0" w:line="240" w:lineRule="auto"/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</w:pPr>
            <w:r w:rsidRPr="000D450C"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131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F916F5" w14:textId="77777777" w:rsidR="000D450C" w:rsidRPr="000D450C" w:rsidRDefault="000D450C" w:rsidP="000D450C">
            <w:pPr>
              <w:spacing w:after="0" w:line="240" w:lineRule="auto"/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</w:pPr>
            <w:r w:rsidRPr="000D450C"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132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3F3F3" w:fill="F3F3F3"/>
            <w:noWrap/>
            <w:vAlign w:val="bottom"/>
            <w:hideMark/>
          </w:tcPr>
          <w:p w14:paraId="5CF29044" w14:textId="77777777" w:rsidR="000D450C" w:rsidRPr="000D450C" w:rsidRDefault="000D450C" w:rsidP="000D450C">
            <w:pPr>
              <w:spacing w:after="0" w:line="240" w:lineRule="auto"/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</w:pPr>
            <w:r w:rsidRPr="000D450C"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36" w:type="dxa"/>
            <w:vAlign w:val="center"/>
            <w:hideMark/>
          </w:tcPr>
          <w:p w14:paraId="60957211" w14:textId="77777777" w:rsidR="000D450C" w:rsidRPr="000D450C" w:rsidRDefault="000D450C" w:rsidP="000D450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</w:tr>
      <w:tr w:rsidR="000D450C" w:rsidRPr="000D450C" w14:paraId="6EE48919" w14:textId="77777777" w:rsidTr="000D450C">
        <w:trPr>
          <w:trHeight w:val="315"/>
        </w:trPr>
        <w:tc>
          <w:tcPr>
            <w:tcW w:w="1893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60424AD" w14:textId="77777777" w:rsidR="000D450C" w:rsidRPr="000D450C" w:rsidRDefault="000D450C" w:rsidP="000D450C">
            <w:pPr>
              <w:spacing w:after="0" w:line="240" w:lineRule="auto"/>
              <w:rPr>
                <w:rFonts w:ascii="Roboto" w:eastAsia="Times New Roman" w:hAnsi="Roboto" w:cs="Arial"/>
                <w:b/>
                <w:bCs/>
                <w:color w:val="000000"/>
                <w:sz w:val="20"/>
                <w:szCs w:val="20"/>
                <w:lang w:val="en-150" w:eastAsia="en-150"/>
              </w:rPr>
            </w:pPr>
          </w:p>
        </w:tc>
        <w:tc>
          <w:tcPr>
            <w:tcW w:w="2640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FFF7FD" w14:textId="77777777" w:rsidR="000D450C" w:rsidRPr="000D450C" w:rsidRDefault="000D450C" w:rsidP="000D450C">
            <w:pPr>
              <w:spacing w:after="0" w:line="240" w:lineRule="auto"/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</w:pPr>
            <w:r w:rsidRPr="000D450C"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D95131" w14:textId="77777777" w:rsidR="000D450C" w:rsidRPr="000D450C" w:rsidRDefault="000D450C" w:rsidP="000D450C">
            <w:pPr>
              <w:spacing w:after="0" w:line="240" w:lineRule="auto"/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</w:pPr>
            <w:r w:rsidRPr="000D450C"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131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0CAC0E" w14:textId="77777777" w:rsidR="000D450C" w:rsidRPr="000D450C" w:rsidRDefault="000D450C" w:rsidP="000D450C">
            <w:pPr>
              <w:spacing w:after="0" w:line="240" w:lineRule="auto"/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</w:pPr>
            <w:r w:rsidRPr="000D450C"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132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3F3F3" w:fill="F3F3F3"/>
            <w:noWrap/>
            <w:vAlign w:val="bottom"/>
            <w:hideMark/>
          </w:tcPr>
          <w:p w14:paraId="1631541A" w14:textId="77777777" w:rsidR="000D450C" w:rsidRPr="000D450C" w:rsidRDefault="000D450C" w:rsidP="000D450C">
            <w:pPr>
              <w:spacing w:after="0" w:line="240" w:lineRule="auto"/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</w:pPr>
            <w:r w:rsidRPr="000D450C"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36" w:type="dxa"/>
            <w:vAlign w:val="center"/>
            <w:hideMark/>
          </w:tcPr>
          <w:p w14:paraId="7D743A11" w14:textId="77777777" w:rsidR="000D450C" w:rsidRPr="000D450C" w:rsidRDefault="000D450C" w:rsidP="000D450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</w:tr>
      <w:tr w:rsidR="000D450C" w:rsidRPr="000D450C" w14:paraId="256EB128" w14:textId="77777777" w:rsidTr="000D450C">
        <w:trPr>
          <w:trHeight w:val="315"/>
        </w:trPr>
        <w:tc>
          <w:tcPr>
            <w:tcW w:w="1893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06C65B7" w14:textId="77777777" w:rsidR="000D450C" w:rsidRPr="000D450C" w:rsidRDefault="000D450C" w:rsidP="000D450C">
            <w:pPr>
              <w:spacing w:after="0" w:line="240" w:lineRule="auto"/>
              <w:rPr>
                <w:rFonts w:ascii="Roboto" w:eastAsia="Times New Roman" w:hAnsi="Roboto" w:cs="Arial"/>
                <w:b/>
                <w:bCs/>
                <w:color w:val="000000"/>
                <w:sz w:val="20"/>
                <w:szCs w:val="20"/>
                <w:lang w:val="en-150" w:eastAsia="en-150"/>
              </w:rPr>
            </w:pPr>
          </w:p>
        </w:tc>
        <w:tc>
          <w:tcPr>
            <w:tcW w:w="2640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86EB07" w14:textId="77777777" w:rsidR="000D450C" w:rsidRPr="000D450C" w:rsidRDefault="000D450C" w:rsidP="000D450C">
            <w:pPr>
              <w:spacing w:after="0" w:line="240" w:lineRule="auto"/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</w:pPr>
            <w:r w:rsidRPr="000D450C"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F36BAB" w14:textId="77777777" w:rsidR="000D450C" w:rsidRPr="000D450C" w:rsidRDefault="000D450C" w:rsidP="000D450C">
            <w:pPr>
              <w:spacing w:after="0" w:line="240" w:lineRule="auto"/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</w:pPr>
            <w:r w:rsidRPr="000D450C"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131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767030" w14:textId="77777777" w:rsidR="000D450C" w:rsidRPr="000D450C" w:rsidRDefault="000D450C" w:rsidP="000D450C">
            <w:pPr>
              <w:spacing w:after="0" w:line="240" w:lineRule="auto"/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</w:pPr>
            <w:r w:rsidRPr="000D450C"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132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3F3F3" w:fill="F3F3F3"/>
            <w:noWrap/>
            <w:vAlign w:val="bottom"/>
            <w:hideMark/>
          </w:tcPr>
          <w:p w14:paraId="6ABABF05" w14:textId="77777777" w:rsidR="000D450C" w:rsidRPr="000D450C" w:rsidRDefault="000D450C" w:rsidP="000D450C">
            <w:pPr>
              <w:spacing w:after="0" w:line="240" w:lineRule="auto"/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</w:pPr>
            <w:r w:rsidRPr="000D450C"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36" w:type="dxa"/>
            <w:vAlign w:val="center"/>
            <w:hideMark/>
          </w:tcPr>
          <w:p w14:paraId="193F1E00" w14:textId="77777777" w:rsidR="000D450C" w:rsidRPr="000D450C" w:rsidRDefault="000D450C" w:rsidP="000D450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</w:tr>
      <w:tr w:rsidR="000D450C" w:rsidRPr="000D450C" w14:paraId="669C3962" w14:textId="77777777" w:rsidTr="000D450C">
        <w:trPr>
          <w:trHeight w:val="315"/>
        </w:trPr>
        <w:tc>
          <w:tcPr>
            <w:tcW w:w="1893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28F0621" w14:textId="77777777" w:rsidR="000D450C" w:rsidRPr="000D450C" w:rsidRDefault="000D450C" w:rsidP="000D450C">
            <w:pPr>
              <w:spacing w:after="0" w:line="240" w:lineRule="auto"/>
              <w:rPr>
                <w:rFonts w:ascii="Roboto" w:eastAsia="Times New Roman" w:hAnsi="Roboto" w:cs="Arial"/>
                <w:b/>
                <w:bCs/>
                <w:color w:val="000000"/>
                <w:sz w:val="20"/>
                <w:szCs w:val="20"/>
                <w:lang w:val="en-150" w:eastAsia="en-150"/>
              </w:rPr>
            </w:pPr>
          </w:p>
        </w:tc>
        <w:tc>
          <w:tcPr>
            <w:tcW w:w="5277" w:type="dxa"/>
            <w:gridSpan w:val="4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3EAD51C" w14:textId="77777777" w:rsidR="000D450C" w:rsidRPr="000D450C" w:rsidRDefault="000D450C" w:rsidP="000D450C">
            <w:pPr>
              <w:spacing w:after="0" w:line="240" w:lineRule="auto"/>
              <w:jc w:val="right"/>
              <w:rPr>
                <w:rFonts w:ascii="Roboto" w:eastAsia="Times New Roman" w:hAnsi="Roboto" w:cs="Arial"/>
                <w:b/>
                <w:bCs/>
                <w:color w:val="000000"/>
                <w:sz w:val="20"/>
                <w:szCs w:val="20"/>
                <w:lang w:val="en-150" w:eastAsia="en-150"/>
              </w:rPr>
            </w:pPr>
            <w:proofErr w:type="spellStart"/>
            <w:r w:rsidRPr="000D450C">
              <w:rPr>
                <w:rFonts w:ascii="Roboto" w:eastAsia="Times New Roman" w:hAnsi="Roboto" w:cs="Arial"/>
                <w:b/>
                <w:bCs/>
                <w:color w:val="000000"/>
                <w:sz w:val="20"/>
                <w:szCs w:val="20"/>
                <w:lang w:val="en-150" w:eastAsia="en-150"/>
              </w:rPr>
              <w:t>Labor</w:t>
            </w:r>
            <w:proofErr w:type="spellEnd"/>
            <w:r w:rsidRPr="000D450C">
              <w:rPr>
                <w:rFonts w:ascii="Roboto" w:eastAsia="Times New Roman" w:hAnsi="Roboto" w:cs="Arial"/>
                <w:b/>
                <w:bCs/>
                <w:color w:val="000000"/>
                <w:sz w:val="20"/>
                <w:szCs w:val="20"/>
                <w:lang w:val="en-150" w:eastAsia="en-150"/>
              </w:rPr>
              <w:t xml:space="preserve"> Total</w:t>
            </w:r>
          </w:p>
        </w:tc>
        <w:tc>
          <w:tcPr>
            <w:tcW w:w="132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42FE8B0F" w14:textId="77777777" w:rsidR="000D450C" w:rsidRPr="000D450C" w:rsidRDefault="000D450C" w:rsidP="000D450C">
            <w:pPr>
              <w:spacing w:after="0" w:line="240" w:lineRule="auto"/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</w:pPr>
            <w:r w:rsidRPr="000D450C"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36" w:type="dxa"/>
            <w:vAlign w:val="center"/>
            <w:hideMark/>
          </w:tcPr>
          <w:p w14:paraId="3A2989E7" w14:textId="77777777" w:rsidR="000D450C" w:rsidRPr="000D450C" w:rsidRDefault="000D450C" w:rsidP="000D450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</w:tr>
      <w:tr w:rsidR="000D450C" w:rsidRPr="000D450C" w14:paraId="28A12CD8" w14:textId="77777777" w:rsidTr="000D450C">
        <w:trPr>
          <w:trHeight w:val="315"/>
        </w:trPr>
        <w:tc>
          <w:tcPr>
            <w:tcW w:w="1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5255F9" w14:textId="77777777" w:rsidR="000D450C" w:rsidRPr="000D450C" w:rsidRDefault="000D450C" w:rsidP="000D450C">
            <w:pPr>
              <w:spacing w:after="0" w:line="240" w:lineRule="auto"/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B8DE1C" w14:textId="77777777" w:rsidR="000D450C" w:rsidRPr="000D450C" w:rsidRDefault="000D450C" w:rsidP="000D450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2DE243" w14:textId="77777777" w:rsidR="000D450C" w:rsidRPr="000D450C" w:rsidRDefault="000D450C" w:rsidP="000D450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4E1B8D" w14:textId="77777777" w:rsidR="000D450C" w:rsidRPr="000D450C" w:rsidRDefault="000D450C" w:rsidP="000D450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  <w:tc>
          <w:tcPr>
            <w:tcW w:w="13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83C9C2" w14:textId="77777777" w:rsidR="000D450C" w:rsidRPr="000D450C" w:rsidRDefault="000D450C" w:rsidP="000D450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  <w:tc>
          <w:tcPr>
            <w:tcW w:w="1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E01A01" w14:textId="77777777" w:rsidR="000D450C" w:rsidRPr="000D450C" w:rsidRDefault="000D450C" w:rsidP="000D450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  <w:tc>
          <w:tcPr>
            <w:tcW w:w="36" w:type="dxa"/>
            <w:vAlign w:val="center"/>
            <w:hideMark/>
          </w:tcPr>
          <w:p w14:paraId="2E525C06" w14:textId="77777777" w:rsidR="000D450C" w:rsidRPr="000D450C" w:rsidRDefault="000D450C" w:rsidP="000D450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</w:tr>
      <w:tr w:rsidR="000D450C" w:rsidRPr="000D450C" w14:paraId="68A882D6" w14:textId="77777777" w:rsidTr="000D450C">
        <w:trPr>
          <w:trHeight w:val="315"/>
        </w:trPr>
        <w:tc>
          <w:tcPr>
            <w:tcW w:w="18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FFFFFF" w:fill="FFFFFF"/>
            <w:noWrap/>
            <w:vAlign w:val="center"/>
            <w:hideMark/>
          </w:tcPr>
          <w:p w14:paraId="4A422C11" w14:textId="77777777" w:rsidR="000D450C" w:rsidRPr="000D450C" w:rsidRDefault="000D450C" w:rsidP="000D450C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000000"/>
                <w:sz w:val="20"/>
                <w:szCs w:val="20"/>
                <w:lang w:val="en-150" w:eastAsia="en-150"/>
              </w:rPr>
            </w:pPr>
            <w:r w:rsidRPr="000D450C">
              <w:rPr>
                <w:rFonts w:ascii="Roboto" w:eastAsia="Times New Roman" w:hAnsi="Roboto" w:cs="Arial"/>
                <w:b/>
                <w:bCs/>
                <w:color w:val="000000"/>
                <w:sz w:val="20"/>
                <w:szCs w:val="20"/>
                <w:lang w:val="en-150" w:eastAsia="en-150"/>
              </w:rPr>
              <w:t>Estimated Cost</w:t>
            </w:r>
          </w:p>
        </w:tc>
        <w:tc>
          <w:tcPr>
            <w:tcW w:w="6600" w:type="dxa"/>
            <w:gridSpan w:val="5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7A15A98" w14:textId="77777777" w:rsidR="000D450C" w:rsidRPr="000D450C" w:rsidRDefault="000D450C" w:rsidP="000D450C">
            <w:pPr>
              <w:spacing w:after="0" w:line="240" w:lineRule="auto"/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</w:pPr>
            <w:r w:rsidRPr="000D450C"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36" w:type="dxa"/>
            <w:vAlign w:val="center"/>
            <w:hideMark/>
          </w:tcPr>
          <w:p w14:paraId="341D71EE" w14:textId="77777777" w:rsidR="000D450C" w:rsidRPr="000D450C" w:rsidRDefault="000D450C" w:rsidP="000D450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</w:tr>
      <w:tr w:rsidR="000D450C" w:rsidRPr="000D450C" w14:paraId="6841E92A" w14:textId="77777777" w:rsidTr="000D450C">
        <w:trPr>
          <w:trHeight w:val="315"/>
        </w:trPr>
        <w:tc>
          <w:tcPr>
            <w:tcW w:w="1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B0419B" w14:textId="77777777" w:rsidR="000D450C" w:rsidRPr="000D450C" w:rsidRDefault="000D450C" w:rsidP="000D450C">
            <w:pPr>
              <w:spacing w:after="0" w:line="240" w:lineRule="auto"/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D1A66F" w14:textId="77777777" w:rsidR="000D450C" w:rsidRPr="000D450C" w:rsidRDefault="000D450C" w:rsidP="000D450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EAC2F8" w14:textId="77777777" w:rsidR="000D450C" w:rsidRPr="000D450C" w:rsidRDefault="000D450C" w:rsidP="000D450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468B58" w14:textId="77777777" w:rsidR="000D450C" w:rsidRPr="000D450C" w:rsidRDefault="000D450C" w:rsidP="000D450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  <w:tc>
          <w:tcPr>
            <w:tcW w:w="13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5C947F" w14:textId="77777777" w:rsidR="000D450C" w:rsidRPr="000D450C" w:rsidRDefault="000D450C" w:rsidP="000D450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  <w:tc>
          <w:tcPr>
            <w:tcW w:w="1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B9AAC5" w14:textId="77777777" w:rsidR="000D450C" w:rsidRPr="000D450C" w:rsidRDefault="000D450C" w:rsidP="000D450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  <w:tc>
          <w:tcPr>
            <w:tcW w:w="36" w:type="dxa"/>
            <w:vAlign w:val="center"/>
            <w:hideMark/>
          </w:tcPr>
          <w:p w14:paraId="35D93137" w14:textId="77777777" w:rsidR="000D450C" w:rsidRPr="000D450C" w:rsidRDefault="000D450C" w:rsidP="000D450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</w:tr>
      <w:tr w:rsidR="000D450C" w:rsidRPr="000D450C" w14:paraId="7FFA89B5" w14:textId="77777777" w:rsidTr="000D450C">
        <w:trPr>
          <w:trHeight w:val="315"/>
        </w:trPr>
        <w:tc>
          <w:tcPr>
            <w:tcW w:w="1893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FFFFFF" w:fill="FFFFFF"/>
            <w:noWrap/>
            <w:vAlign w:val="center"/>
            <w:hideMark/>
          </w:tcPr>
          <w:p w14:paraId="439AD676" w14:textId="77777777" w:rsidR="000D450C" w:rsidRPr="000D450C" w:rsidRDefault="000D450C" w:rsidP="000D450C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000000"/>
                <w:sz w:val="20"/>
                <w:szCs w:val="20"/>
                <w:lang w:val="en-150" w:eastAsia="en-150"/>
              </w:rPr>
            </w:pPr>
            <w:r w:rsidRPr="000D450C">
              <w:rPr>
                <w:rFonts w:ascii="Roboto" w:eastAsia="Times New Roman" w:hAnsi="Roboto" w:cs="Arial"/>
                <w:b/>
                <w:bCs/>
                <w:color w:val="000000"/>
                <w:sz w:val="20"/>
                <w:szCs w:val="20"/>
                <w:lang w:val="en-150" w:eastAsia="en-150"/>
              </w:rPr>
              <w:t>Approving Party</w:t>
            </w:r>
          </w:p>
        </w:tc>
        <w:tc>
          <w:tcPr>
            <w:tcW w:w="2640" w:type="dxa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223D6B" w14:textId="77777777" w:rsidR="000D450C" w:rsidRPr="000D450C" w:rsidRDefault="000D450C" w:rsidP="000D450C">
            <w:pPr>
              <w:spacing w:after="0" w:line="240" w:lineRule="auto"/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</w:pPr>
            <w:r w:rsidRPr="000D450C"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9AEF77" w14:textId="77777777" w:rsidR="000D450C" w:rsidRPr="000D450C" w:rsidRDefault="000D450C" w:rsidP="000D450C">
            <w:pPr>
              <w:spacing w:after="0" w:line="240" w:lineRule="auto"/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</w:pPr>
          </w:p>
        </w:tc>
        <w:tc>
          <w:tcPr>
            <w:tcW w:w="264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E1678B" w14:textId="77777777" w:rsidR="000D450C" w:rsidRPr="000D450C" w:rsidRDefault="000D450C" w:rsidP="000D450C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000000"/>
                <w:sz w:val="20"/>
                <w:szCs w:val="20"/>
                <w:lang w:val="en-150" w:eastAsia="en-150"/>
              </w:rPr>
            </w:pPr>
            <w:r w:rsidRPr="000D450C">
              <w:rPr>
                <w:rFonts w:ascii="Roboto" w:eastAsia="Times New Roman" w:hAnsi="Roboto" w:cs="Arial"/>
                <w:b/>
                <w:bCs/>
                <w:color w:val="000000"/>
                <w:sz w:val="20"/>
                <w:szCs w:val="20"/>
                <w:lang w:val="en-150" w:eastAsia="en-150"/>
              </w:rPr>
              <w:t>Completed Date and Time</w:t>
            </w:r>
          </w:p>
        </w:tc>
        <w:tc>
          <w:tcPr>
            <w:tcW w:w="36" w:type="dxa"/>
            <w:vAlign w:val="center"/>
            <w:hideMark/>
          </w:tcPr>
          <w:p w14:paraId="064E2BFF" w14:textId="77777777" w:rsidR="000D450C" w:rsidRPr="000D450C" w:rsidRDefault="000D450C" w:rsidP="000D450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</w:tr>
      <w:tr w:rsidR="000D450C" w:rsidRPr="000D450C" w14:paraId="78AAAC0C" w14:textId="77777777" w:rsidTr="000D450C">
        <w:trPr>
          <w:trHeight w:val="315"/>
        </w:trPr>
        <w:tc>
          <w:tcPr>
            <w:tcW w:w="1893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981EE2C" w14:textId="77777777" w:rsidR="000D450C" w:rsidRPr="000D450C" w:rsidRDefault="000D450C" w:rsidP="000D450C">
            <w:pPr>
              <w:spacing w:after="0" w:line="240" w:lineRule="auto"/>
              <w:rPr>
                <w:rFonts w:ascii="Roboto" w:eastAsia="Times New Roman" w:hAnsi="Roboto" w:cs="Arial"/>
                <w:b/>
                <w:bCs/>
                <w:color w:val="000000"/>
                <w:sz w:val="20"/>
                <w:szCs w:val="20"/>
                <w:lang w:val="en-150" w:eastAsia="en-150"/>
              </w:rPr>
            </w:pPr>
          </w:p>
        </w:tc>
        <w:tc>
          <w:tcPr>
            <w:tcW w:w="2640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89AECEC" w14:textId="77777777" w:rsidR="000D450C" w:rsidRPr="000D450C" w:rsidRDefault="000D450C" w:rsidP="000D450C">
            <w:pPr>
              <w:spacing w:after="0" w:line="240" w:lineRule="auto"/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7FD289" w14:textId="77777777" w:rsidR="000D450C" w:rsidRPr="000D450C" w:rsidRDefault="000D450C" w:rsidP="000D450C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000000"/>
                <w:sz w:val="20"/>
                <w:szCs w:val="20"/>
                <w:lang w:val="en-150" w:eastAsia="en-150"/>
              </w:rPr>
            </w:pPr>
          </w:p>
        </w:tc>
        <w:tc>
          <w:tcPr>
            <w:tcW w:w="264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BC791B" w14:textId="77777777" w:rsidR="000D450C" w:rsidRPr="000D450C" w:rsidRDefault="000D450C" w:rsidP="000D450C">
            <w:pPr>
              <w:spacing w:after="0" w:line="240" w:lineRule="auto"/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</w:pPr>
            <w:r w:rsidRPr="000D450C"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36" w:type="dxa"/>
            <w:vAlign w:val="center"/>
            <w:hideMark/>
          </w:tcPr>
          <w:p w14:paraId="2D7EE883" w14:textId="77777777" w:rsidR="000D450C" w:rsidRPr="000D450C" w:rsidRDefault="000D450C" w:rsidP="000D450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</w:tr>
      <w:tr w:rsidR="000D450C" w:rsidRPr="000D450C" w14:paraId="6E83EC23" w14:textId="77777777" w:rsidTr="000D450C">
        <w:trPr>
          <w:trHeight w:val="315"/>
        </w:trPr>
        <w:tc>
          <w:tcPr>
            <w:tcW w:w="1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974CFB" w14:textId="77777777" w:rsidR="000D450C" w:rsidRPr="000D450C" w:rsidRDefault="000D450C" w:rsidP="000D450C">
            <w:pPr>
              <w:spacing w:after="0" w:line="240" w:lineRule="auto"/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712681" w14:textId="77777777" w:rsidR="000D450C" w:rsidRPr="000D450C" w:rsidRDefault="000D450C" w:rsidP="000D450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DEFD3A" w14:textId="77777777" w:rsidR="000D450C" w:rsidRPr="000D450C" w:rsidRDefault="000D450C" w:rsidP="000D450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A57629" w14:textId="77777777" w:rsidR="000D450C" w:rsidRPr="000D450C" w:rsidRDefault="000D450C" w:rsidP="000D450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  <w:tc>
          <w:tcPr>
            <w:tcW w:w="13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B2BF71" w14:textId="77777777" w:rsidR="000D450C" w:rsidRPr="000D450C" w:rsidRDefault="000D450C" w:rsidP="000D450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  <w:tc>
          <w:tcPr>
            <w:tcW w:w="1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66FC88" w14:textId="77777777" w:rsidR="000D450C" w:rsidRPr="000D450C" w:rsidRDefault="000D450C" w:rsidP="000D450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  <w:tc>
          <w:tcPr>
            <w:tcW w:w="36" w:type="dxa"/>
            <w:vAlign w:val="center"/>
            <w:hideMark/>
          </w:tcPr>
          <w:p w14:paraId="5CF2ED3C" w14:textId="77777777" w:rsidR="000D450C" w:rsidRPr="000D450C" w:rsidRDefault="000D450C" w:rsidP="000D450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</w:tr>
      <w:tr w:rsidR="000D450C" w:rsidRPr="000D450C" w14:paraId="07A53635" w14:textId="77777777" w:rsidTr="000D450C">
        <w:trPr>
          <w:trHeight w:val="315"/>
        </w:trPr>
        <w:tc>
          <w:tcPr>
            <w:tcW w:w="1893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FFFFFF" w:fill="FFFFFF"/>
            <w:noWrap/>
            <w:vAlign w:val="center"/>
            <w:hideMark/>
          </w:tcPr>
          <w:p w14:paraId="5606F6A5" w14:textId="77777777" w:rsidR="000D450C" w:rsidRPr="000D450C" w:rsidRDefault="000D450C" w:rsidP="000D450C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000000"/>
                <w:sz w:val="20"/>
                <w:szCs w:val="20"/>
                <w:lang w:val="en-150" w:eastAsia="en-150"/>
              </w:rPr>
            </w:pPr>
            <w:r w:rsidRPr="000D450C">
              <w:rPr>
                <w:rFonts w:ascii="Roboto" w:eastAsia="Times New Roman" w:hAnsi="Roboto" w:cs="Arial"/>
                <w:b/>
                <w:bCs/>
                <w:color w:val="000000"/>
                <w:sz w:val="20"/>
                <w:szCs w:val="20"/>
                <w:lang w:val="en-150" w:eastAsia="en-150"/>
              </w:rPr>
              <w:t>Date of Approval</w:t>
            </w:r>
          </w:p>
        </w:tc>
        <w:tc>
          <w:tcPr>
            <w:tcW w:w="2640" w:type="dxa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310290" w14:textId="77777777" w:rsidR="000D450C" w:rsidRPr="000D450C" w:rsidRDefault="000D450C" w:rsidP="000D450C">
            <w:pPr>
              <w:spacing w:after="0" w:line="240" w:lineRule="auto"/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</w:pPr>
            <w:r w:rsidRPr="000D450C"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3C3A5C" w14:textId="77777777" w:rsidR="000D450C" w:rsidRPr="000D450C" w:rsidRDefault="000D450C" w:rsidP="000D450C">
            <w:pPr>
              <w:spacing w:after="0" w:line="240" w:lineRule="auto"/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</w:pPr>
          </w:p>
        </w:tc>
        <w:tc>
          <w:tcPr>
            <w:tcW w:w="13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97B269" w14:textId="77777777" w:rsidR="000D450C" w:rsidRPr="000D450C" w:rsidRDefault="000D450C" w:rsidP="000D450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  <w:tc>
          <w:tcPr>
            <w:tcW w:w="1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A461EE" w14:textId="77777777" w:rsidR="000D450C" w:rsidRPr="000D450C" w:rsidRDefault="000D450C" w:rsidP="000D450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  <w:tc>
          <w:tcPr>
            <w:tcW w:w="36" w:type="dxa"/>
            <w:vAlign w:val="center"/>
            <w:hideMark/>
          </w:tcPr>
          <w:p w14:paraId="474D9DA2" w14:textId="77777777" w:rsidR="000D450C" w:rsidRPr="000D450C" w:rsidRDefault="000D450C" w:rsidP="000D450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</w:tr>
      <w:tr w:rsidR="000D450C" w:rsidRPr="000D450C" w14:paraId="1B140616" w14:textId="77777777" w:rsidTr="000D450C">
        <w:trPr>
          <w:trHeight w:val="315"/>
        </w:trPr>
        <w:tc>
          <w:tcPr>
            <w:tcW w:w="1893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81D4760" w14:textId="77777777" w:rsidR="000D450C" w:rsidRPr="000D450C" w:rsidRDefault="000D450C" w:rsidP="000D450C">
            <w:pPr>
              <w:spacing w:after="0" w:line="240" w:lineRule="auto"/>
              <w:rPr>
                <w:rFonts w:ascii="Roboto" w:eastAsia="Times New Roman" w:hAnsi="Roboto" w:cs="Arial"/>
                <w:b/>
                <w:bCs/>
                <w:color w:val="000000"/>
                <w:sz w:val="20"/>
                <w:szCs w:val="20"/>
                <w:lang w:val="en-150" w:eastAsia="en-150"/>
              </w:rPr>
            </w:pPr>
          </w:p>
        </w:tc>
        <w:tc>
          <w:tcPr>
            <w:tcW w:w="2640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6480996" w14:textId="77777777" w:rsidR="000D450C" w:rsidRPr="000D450C" w:rsidRDefault="000D450C" w:rsidP="000D450C">
            <w:pPr>
              <w:spacing w:after="0" w:line="240" w:lineRule="auto"/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A4A5EB" w14:textId="77777777" w:rsidR="000D450C" w:rsidRPr="000D450C" w:rsidRDefault="000D450C" w:rsidP="000D450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  <w:tc>
          <w:tcPr>
            <w:tcW w:w="13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7E0DD3" w14:textId="77777777" w:rsidR="000D450C" w:rsidRPr="000D450C" w:rsidRDefault="000D450C" w:rsidP="000D450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  <w:tc>
          <w:tcPr>
            <w:tcW w:w="1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E52F3E" w14:textId="77777777" w:rsidR="000D450C" w:rsidRPr="000D450C" w:rsidRDefault="000D450C" w:rsidP="000D450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  <w:tc>
          <w:tcPr>
            <w:tcW w:w="36" w:type="dxa"/>
            <w:vAlign w:val="center"/>
            <w:hideMark/>
          </w:tcPr>
          <w:p w14:paraId="1C524454" w14:textId="77777777" w:rsidR="000D450C" w:rsidRPr="000D450C" w:rsidRDefault="000D450C" w:rsidP="000D450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</w:tr>
    </w:tbl>
    <w:p w14:paraId="132B6269" w14:textId="77777777" w:rsidR="00177428" w:rsidRDefault="00177428"/>
    <w:sectPr w:rsidR="00177428" w:rsidSect="000D450C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Roboto">
    <w:panose1 w:val="00000000000000000000"/>
    <w:charset w:val="00"/>
    <w:family w:val="auto"/>
    <w:pitch w:val="variable"/>
    <w:sig w:usb0="E00002EF" w:usb1="5000205B" w:usb2="0000002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W1sDQ3MzU2NTIwNTJT0lEKTi0uzszPAykwrAUAwW6EYSwAAAA="/>
  </w:docVars>
  <w:rsids>
    <w:rsidRoot w:val="000D450C"/>
    <w:rsid w:val="000D450C"/>
    <w:rsid w:val="00177428"/>
    <w:rsid w:val="00752EAD"/>
    <w:rsid w:val="008C3254"/>
    <w:rsid w:val="00D91F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2BE11F"/>
  <w15:chartTrackingRefBased/>
  <w15:docId w15:val="{8C3D0BBD-0DDC-402A-A56D-25ED7EF765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4546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00</Words>
  <Characters>575</Characters>
  <Application>Microsoft Office Word</Application>
  <DocSecurity>0</DocSecurity>
  <Lines>4</Lines>
  <Paragraphs>1</Paragraphs>
  <ScaleCrop>false</ScaleCrop>
  <Company/>
  <LinksUpToDate>false</LinksUpToDate>
  <CharactersWithSpaces>6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mara</dc:creator>
  <cp:keywords/>
  <dc:description/>
  <cp:lastModifiedBy>Tamara</cp:lastModifiedBy>
  <cp:revision>1</cp:revision>
  <dcterms:created xsi:type="dcterms:W3CDTF">2023-04-10T08:42:00Z</dcterms:created>
  <dcterms:modified xsi:type="dcterms:W3CDTF">2023-04-10T08:43:00Z</dcterms:modified>
</cp:coreProperties>
</file>